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E5F75" w14:textId="64D6593B" w:rsidR="007A6760" w:rsidRPr="000B1365" w:rsidRDefault="00803E29" w:rsidP="00803E29">
      <w:pPr>
        <w:pStyle w:val="Heading2"/>
      </w:pPr>
      <w:r w:rsidRPr="000B1365">
        <w:t xml:space="preserve">Programming Concepts II – Assignment 1 – </w:t>
      </w:r>
      <w:r w:rsidR="0098017F" w:rsidRPr="000B1365">
        <w:t>Venue Booking</w:t>
      </w:r>
    </w:p>
    <w:p w14:paraId="1E90D9F5" w14:textId="2A3C6402" w:rsidR="00803E29" w:rsidRPr="000B1365" w:rsidRDefault="0098017F" w:rsidP="00803E29">
      <w:r w:rsidRPr="000B1365">
        <w:t>You are working for a concert/fashion/convention venue, with a stage, a runway and seating along the runway.  You are writing a booking system</w:t>
      </w:r>
      <w:r w:rsidR="0056260B" w:rsidRPr="000B1365">
        <w:t>, storing bookings in a 2-dimensional array</w:t>
      </w:r>
      <w:r w:rsidR="00E5162F" w:rsidRPr="000B1365">
        <w:t>.</w:t>
      </w:r>
    </w:p>
    <w:p w14:paraId="317A9C45" w14:textId="77777777" w:rsidR="004776B8" w:rsidRPr="000B1365" w:rsidRDefault="004776B8" w:rsidP="004776B8">
      <w:pPr>
        <w:pStyle w:val="ListParagraph"/>
        <w:spacing w:after="0"/>
        <w:ind w:left="1440"/>
      </w:pPr>
    </w:p>
    <w:p w14:paraId="47C9CF1E" w14:textId="5F2288F9" w:rsidR="004776B8" w:rsidRPr="000B1365" w:rsidRDefault="001F1545" w:rsidP="004776B8">
      <w:pPr>
        <w:spacing w:after="0"/>
      </w:pPr>
      <w:r w:rsidRPr="000B1365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F9EFA7" wp14:editId="669DA104">
                <wp:simplePos x="0" y="0"/>
                <wp:positionH relativeFrom="column">
                  <wp:posOffset>669014</wp:posOffset>
                </wp:positionH>
                <wp:positionV relativeFrom="paragraph">
                  <wp:posOffset>3726635</wp:posOffset>
                </wp:positionV>
                <wp:extent cx="1873370" cy="522450"/>
                <wp:effectExtent l="76200" t="38100" r="0" b="11430"/>
                <wp:wrapNone/>
                <wp:docPr id="36" name="Freeform: Shap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3370" cy="522450"/>
                        </a:xfrm>
                        <a:custGeom>
                          <a:avLst/>
                          <a:gdLst>
                            <a:gd name="connsiteX0" fmla="*/ 926276 w 926276"/>
                            <a:gd name="connsiteY0" fmla="*/ 320634 h 360859"/>
                            <a:gd name="connsiteX1" fmla="*/ 190005 w 926276"/>
                            <a:gd name="connsiteY1" fmla="*/ 332509 h 360859"/>
                            <a:gd name="connsiteX2" fmla="*/ 0 w 926276"/>
                            <a:gd name="connsiteY2" fmla="*/ 0 h 3608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926276" h="360859">
                              <a:moveTo>
                                <a:pt x="926276" y="320634"/>
                              </a:moveTo>
                              <a:cubicBezTo>
                                <a:pt x="635330" y="353291"/>
                                <a:pt x="344384" y="385948"/>
                                <a:pt x="190005" y="332509"/>
                              </a:cubicBezTo>
                              <a:cubicBezTo>
                                <a:pt x="35626" y="279070"/>
                                <a:pt x="17813" y="139535"/>
                                <a:pt x="0" y="0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C00000"/>
                          </a:solidFill>
                          <a:headEnd type="none" w="med" len="med"/>
                          <a:tailEnd type="arrow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205BD" id="Freeform: Shape 36" o:spid="_x0000_s1026" style="position:absolute;margin-left:52.7pt;margin-top:293.45pt;width:147.5pt;height:41.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26276,360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" path="m926276,320634c635330,353291,344384,385948,190005,332509,35626,279070,17813,139535,,e" filled="f" strokecolor="#c00000" strokeweight="1.5pt">
                <v:stroke endarrow="open" joinstyle="miter"/>
                <v:path arrowok="t" o:connecttype="custom" o:connectlocs="1873370,464212;384280,481405;0,0" o:connectangles="0,0,0"/>
              </v:shape>
            </w:pict>
          </mc:Fallback>
        </mc:AlternateContent>
      </w:r>
      <w:r w:rsidRPr="000B1365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5A7C101" wp14:editId="697CBD38">
                <wp:simplePos x="0" y="0"/>
                <wp:positionH relativeFrom="column">
                  <wp:posOffset>1210681</wp:posOffset>
                </wp:positionH>
                <wp:positionV relativeFrom="paragraph">
                  <wp:posOffset>3752515</wp:posOffset>
                </wp:positionV>
                <wp:extent cx="1348956" cy="496737"/>
                <wp:effectExtent l="38100" t="38100" r="3810" b="17780"/>
                <wp:wrapNone/>
                <wp:docPr id="31" name="Freeform: Shap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8956" cy="496737"/>
                        </a:xfrm>
                        <a:custGeom>
                          <a:avLst/>
                          <a:gdLst>
                            <a:gd name="connsiteX0" fmla="*/ 447162 w 447162"/>
                            <a:gd name="connsiteY0" fmla="*/ 310217 h 356306"/>
                            <a:gd name="connsiteX1" fmla="*/ 156216 w 447162"/>
                            <a:gd name="connsiteY1" fmla="*/ 333967 h 356306"/>
                            <a:gd name="connsiteX2" fmla="*/ 13712 w 447162"/>
                            <a:gd name="connsiteY2" fmla="*/ 31146 h 356306"/>
                            <a:gd name="connsiteX3" fmla="*/ 13712 w 447162"/>
                            <a:gd name="connsiteY3" fmla="*/ 25209 h 356306"/>
                            <a:gd name="connsiteX0" fmla="*/ 433450 w 433450"/>
                            <a:gd name="connsiteY0" fmla="*/ 279071 h 325160"/>
                            <a:gd name="connsiteX1" fmla="*/ 142504 w 433450"/>
                            <a:gd name="connsiteY1" fmla="*/ 302821 h 325160"/>
                            <a:gd name="connsiteX2" fmla="*/ 0 w 433450"/>
                            <a:gd name="connsiteY2" fmla="*/ 0 h 325160"/>
                            <a:gd name="connsiteX0" fmla="*/ 433450 w 433450"/>
                            <a:gd name="connsiteY0" fmla="*/ 309660 h 338776"/>
                            <a:gd name="connsiteX1" fmla="*/ 142504 w 433450"/>
                            <a:gd name="connsiteY1" fmla="*/ 302821 h 338776"/>
                            <a:gd name="connsiteX2" fmla="*/ 0 w 433450"/>
                            <a:gd name="connsiteY2" fmla="*/ 0 h 338776"/>
                            <a:gd name="connsiteX0" fmla="*/ 433450 w 433450"/>
                            <a:gd name="connsiteY0" fmla="*/ 285198 h 327399"/>
                            <a:gd name="connsiteX1" fmla="*/ 142504 w 433450"/>
                            <a:gd name="connsiteY1" fmla="*/ 302821 h 327399"/>
                            <a:gd name="connsiteX2" fmla="*/ 0 w 433450"/>
                            <a:gd name="connsiteY2" fmla="*/ 0 h 327399"/>
                            <a:gd name="connsiteX0" fmla="*/ 433450 w 433450"/>
                            <a:gd name="connsiteY0" fmla="*/ 285198 h 325871"/>
                            <a:gd name="connsiteX1" fmla="*/ 142504 w 433450"/>
                            <a:gd name="connsiteY1" fmla="*/ 302821 h 325871"/>
                            <a:gd name="connsiteX2" fmla="*/ 0 w 433450"/>
                            <a:gd name="connsiteY2" fmla="*/ 0 h 325871"/>
                            <a:gd name="connsiteX0" fmla="*/ 433450 w 433450"/>
                            <a:gd name="connsiteY0" fmla="*/ 285198 h 320448"/>
                            <a:gd name="connsiteX1" fmla="*/ 142504 w 433450"/>
                            <a:gd name="connsiteY1" fmla="*/ 302821 h 320448"/>
                            <a:gd name="connsiteX2" fmla="*/ 0 w 433450"/>
                            <a:gd name="connsiteY2" fmla="*/ 0 h 32044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433450" h="320448">
                              <a:moveTo>
                                <a:pt x="433450" y="285198"/>
                              </a:moveTo>
                              <a:cubicBezTo>
                                <a:pt x="330711" y="314206"/>
                                <a:pt x="274252" y="338117"/>
                                <a:pt x="142504" y="302821"/>
                              </a:cubicBezTo>
                              <a:cubicBezTo>
                                <a:pt x="10756" y="267525"/>
                                <a:pt x="23751" y="51460"/>
                                <a:pt x="0" y="0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C00000"/>
                          </a:solidFill>
                          <a:headEnd type="none" w="med" len="med"/>
                          <a:tailEnd type="arrow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0A7F7" id="Freeform: Shape 31" o:spid="_x0000_s1026" style="position:absolute;margin-left:95.35pt;margin-top:295.45pt;width:106.2pt;height:39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3450,320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" path="m433450,285198c330711,314206,274252,338117,142504,302821,10756,267525,23751,51460,,e" filled="f" strokecolor="#c00000" strokeweight="1.5pt">
                <v:stroke endarrow="open" joinstyle="miter"/>
                <v:path arrowok="t" o:connecttype="custom" o:connectlocs="1348956,442095;443492,469413;0,0" o:connectangles="0,0,0"/>
              </v:shape>
            </w:pict>
          </mc:Fallback>
        </mc:AlternateContent>
      </w:r>
      <w:r w:rsidRPr="000B1365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1226D4" wp14:editId="0A86645A">
                <wp:simplePos x="0" y="0"/>
                <wp:positionH relativeFrom="column">
                  <wp:posOffset>2568899</wp:posOffset>
                </wp:positionH>
                <wp:positionV relativeFrom="paragraph">
                  <wp:posOffset>4140763</wp:posOffset>
                </wp:positionV>
                <wp:extent cx="2541319" cy="408940"/>
                <wp:effectExtent l="0" t="0" r="11430" b="1016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1319" cy="408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E13FAA" w14:textId="77777777" w:rsidR="004776B8" w:rsidRPr="00972C5A" w:rsidRDefault="004776B8" w:rsidP="004776B8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972C5A">
                              <w:rPr>
                                <w:sz w:val="20"/>
                                <w:szCs w:val="20"/>
                              </w:rPr>
                              <w:t>List Boxes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… u</w:t>
                            </w:r>
                            <w:r w:rsidRPr="00972C5A">
                              <w:rPr>
                                <w:sz w:val="20"/>
                                <w:szCs w:val="20"/>
                              </w:rPr>
                              <w:t xml:space="preserve">se </w:t>
                            </w:r>
                            <w:proofErr w:type="gramStart"/>
                            <w:r w:rsidRPr="00972C5A">
                              <w:rPr>
                                <w:sz w:val="20"/>
                                <w:szCs w:val="20"/>
                              </w:rPr>
                              <w:t>their .</w:t>
                            </w:r>
                            <w:proofErr w:type="spellStart"/>
                            <w:r w:rsidRPr="00972C5A">
                              <w:rPr>
                                <w:sz w:val="20"/>
                                <w:szCs w:val="20"/>
                              </w:rPr>
                              <w:t>SelectedIndex</w:t>
                            </w:r>
                            <w:proofErr w:type="spellEnd"/>
                            <w:proofErr w:type="gramEnd"/>
                            <w:r w:rsidRPr="00972C5A">
                              <w:rPr>
                                <w:sz w:val="20"/>
                                <w:szCs w:val="20"/>
                              </w:rPr>
                              <w:t xml:space="preserve"> to index into 2-dimension booking array in c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1226D4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202.3pt;margin-top:326.05pt;width:200.1pt;height:32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" fillcolor="white [3201]" strokeweight=".5pt">
                <v:textbox>
                  <w:txbxContent>
                    <w:p w14:paraId="7AE13FAA" w14:textId="77777777" w:rsidR="004776B8" w:rsidRPr="00972C5A" w:rsidRDefault="004776B8" w:rsidP="004776B8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972C5A">
                        <w:rPr>
                          <w:sz w:val="20"/>
                          <w:szCs w:val="20"/>
                        </w:rPr>
                        <w:t>List Boxes</w:t>
                      </w:r>
                      <w:r>
                        <w:rPr>
                          <w:sz w:val="20"/>
                          <w:szCs w:val="20"/>
                        </w:rPr>
                        <w:t xml:space="preserve"> … u</w:t>
                      </w:r>
                      <w:r w:rsidRPr="00972C5A">
                        <w:rPr>
                          <w:sz w:val="20"/>
                          <w:szCs w:val="20"/>
                        </w:rPr>
                        <w:t xml:space="preserve">se </w:t>
                      </w:r>
                      <w:proofErr w:type="gramStart"/>
                      <w:r w:rsidRPr="00972C5A">
                        <w:rPr>
                          <w:sz w:val="20"/>
                          <w:szCs w:val="20"/>
                        </w:rPr>
                        <w:t>their .</w:t>
                      </w:r>
                      <w:proofErr w:type="spellStart"/>
                      <w:r w:rsidRPr="00972C5A">
                        <w:rPr>
                          <w:sz w:val="20"/>
                          <w:szCs w:val="20"/>
                        </w:rPr>
                        <w:t>SelectedIndex</w:t>
                      </w:r>
                      <w:proofErr w:type="spellEnd"/>
                      <w:proofErr w:type="gramEnd"/>
                      <w:r w:rsidRPr="00972C5A">
                        <w:rPr>
                          <w:sz w:val="20"/>
                          <w:szCs w:val="20"/>
                        </w:rPr>
                        <w:t xml:space="preserve"> to index into 2-dimension booking array in code</w:t>
                      </w:r>
                    </w:p>
                  </w:txbxContent>
                </v:textbox>
              </v:shape>
            </w:pict>
          </mc:Fallback>
        </mc:AlternateContent>
      </w:r>
      <w:r w:rsidR="004776B8" w:rsidRPr="000B1365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41B99C0" wp14:editId="001D6959">
                <wp:simplePos x="0" y="0"/>
                <wp:positionH relativeFrom="column">
                  <wp:posOffset>2356065</wp:posOffset>
                </wp:positionH>
                <wp:positionV relativeFrom="paragraph">
                  <wp:posOffset>2361086</wp:posOffset>
                </wp:positionV>
                <wp:extent cx="3152899" cy="243444"/>
                <wp:effectExtent l="0" t="0" r="28575" b="2349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2899" cy="2434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565AAC" w14:textId="4E112C43" w:rsidR="004776B8" w:rsidRPr="00972C5A" w:rsidRDefault="004776B8" w:rsidP="004776B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72C5A">
                              <w:rPr>
                                <w:sz w:val="20"/>
                                <w:szCs w:val="20"/>
                              </w:rPr>
                              <w:t xml:space="preserve">Draw </w:t>
                            </w:r>
                            <w:proofErr w:type="gramStart"/>
                            <w:r w:rsidRPr="00972C5A">
                              <w:rPr>
                                <w:sz w:val="20"/>
                                <w:szCs w:val="20"/>
                              </w:rPr>
                              <w:t>an</w:t>
                            </w:r>
                            <w:proofErr w:type="gramEnd"/>
                            <w:r w:rsidRPr="00972C5A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A19A5">
                              <w:rPr>
                                <w:sz w:val="20"/>
                                <w:szCs w:val="20"/>
                              </w:rPr>
                              <w:t>picture</w:t>
                            </w:r>
                            <w:r w:rsidRPr="00972C5A">
                              <w:rPr>
                                <w:sz w:val="20"/>
                                <w:szCs w:val="20"/>
                              </w:rPr>
                              <w:t xml:space="preserve"> or a pattern of buttons … not for stor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B99C0" id="Text Box 29" o:spid="_x0000_s1027" type="#_x0000_t202" style="position:absolute;margin-left:185.5pt;margin-top:185.9pt;width:248.25pt;height:19.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" fillcolor="white [3201]" strokeweight=".5pt">
                <v:textbox>
                  <w:txbxContent>
                    <w:p w14:paraId="3B565AAC" w14:textId="4E112C43" w:rsidR="004776B8" w:rsidRPr="00972C5A" w:rsidRDefault="004776B8" w:rsidP="004776B8">
                      <w:pPr>
                        <w:rPr>
                          <w:sz w:val="20"/>
                          <w:szCs w:val="20"/>
                        </w:rPr>
                      </w:pPr>
                      <w:r w:rsidRPr="00972C5A">
                        <w:rPr>
                          <w:sz w:val="20"/>
                          <w:szCs w:val="20"/>
                        </w:rPr>
                        <w:t xml:space="preserve">Draw </w:t>
                      </w:r>
                      <w:proofErr w:type="gramStart"/>
                      <w:r w:rsidRPr="00972C5A">
                        <w:rPr>
                          <w:sz w:val="20"/>
                          <w:szCs w:val="20"/>
                        </w:rPr>
                        <w:t>an</w:t>
                      </w:r>
                      <w:proofErr w:type="gramEnd"/>
                      <w:r w:rsidRPr="00972C5A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="007A19A5">
                        <w:rPr>
                          <w:sz w:val="20"/>
                          <w:szCs w:val="20"/>
                        </w:rPr>
                        <w:t>picture</w:t>
                      </w:r>
                      <w:r w:rsidRPr="00972C5A">
                        <w:rPr>
                          <w:sz w:val="20"/>
                          <w:szCs w:val="20"/>
                        </w:rPr>
                        <w:t xml:space="preserve"> or a pattern of buttons … not for storage</w:t>
                      </w:r>
                    </w:p>
                  </w:txbxContent>
                </v:textbox>
              </v:shape>
            </w:pict>
          </mc:Fallback>
        </mc:AlternateContent>
      </w:r>
      <w:r w:rsidR="004776B8" w:rsidRPr="000B1365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166A617" wp14:editId="142952DE">
                <wp:simplePos x="0" y="0"/>
                <wp:positionH relativeFrom="column">
                  <wp:posOffset>1531917</wp:posOffset>
                </wp:positionH>
                <wp:positionV relativeFrom="paragraph">
                  <wp:posOffset>2187897</wp:posOffset>
                </wp:positionV>
                <wp:extent cx="788274" cy="360680"/>
                <wp:effectExtent l="76200" t="38100" r="0" b="20320"/>
                <wp:wrapNone/>
                <wp:docPr id="32" name="Freeform: Shap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274" cy="360680"/>
                        </a:xfrm>
                        <a:custGeom>
                          <a:avLst/>
                          <a:gdLst>
                            <a:gd name="connsiteX0" fmla="*/ 926276 w 926276"/>
                            <a:gd name="connsiteY0" fmla="*/ 320634 h 360859"/>
                            <a:gd name="connsiteX1" fmla="*/ 190005 w 926276"/>
                            <a:gd name="connsiteY1" fmla="*/ 332509 h 360859"/>
                            <a:gd name="connsiteX2" fmla="*/ 0 w 926276"/>
                            <a:gd name="connsiteY2" fmla="*/ 0 h 3608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926276" h="360859">
                              <a:moveTo>
                                <a:pt x="926276" y="320634"/>
                              </a:moveTo>
                              <a:cubicBezTo>
                                <a:pt x="635330" y="353291"/>
                                <a:pt x="344384" y="385948"/>
                                <a:pt x="190005" y="332509"/>
                              </a:cubicBezTo>
                              <a:cubicBezTo>
                                <a:pt x="35626" y="279070"/>
                                <a:pt x="17813" y="139535"/>
                                <a:pt x="0" y="0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C00000"/>
                          </a:solidFill>
                          <a:headEnd type="none" w="med" len="med"/>
                          <a:tailEnd type="arrow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53A0CE" id="Freeform: Shape 32" o:spid="_x0000_s1026" style="position:absolute;margin-left:120.6pt;margin-top:172.3pt;width:62.05pt;height:28.4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926276,360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" path="m926276,320634c635330,353291,344384,385948,190005,332509,35626,279070,17813,139535,,e" filled="f" strokecolor="#c00000" strokeweight="1.5pt">
                <v:stroke endarrow="open" joinstyle="miter"/>
                <v:path arrowok="t" o:connecttype="custom" o:connectlocs="788274,320475;161697,332344;0,0" o:connectangles="0,0,0"/>
              </v:shape>
            </w:pict>
          </mc:Fallback>
        </mc:AlternateContent>
      </w:r>
      <w:r w:rsidR="004776B8" w:rsidRPr="000B1365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40D08C3" wp14:editId="4316070B">
                <wp:simplePos x="0" y="0"/>
                <wp:positionH relativeFrom="column">
                  <wp:posOffset>3621974</wp:posOffset>
                </wp:positionH>
                <wp:positionV relativeFrom="paragraph">
                  <wp:posOffset>1039454</wp:posOffset>
                </wp:positionV>
                <wp:extent cx="914400" cy="623314"/>
                <wp:effectExtent l="0" t="0" r="27940" b="2476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6233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544C07" w14:textId="77777777" w:rsidR="004776B8" w:rsidRPr="00972C5A" w:rsidRDefault="004776B8" w:rsidP="004776B8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972C5A">
                              <w:rPr>
                                <w:sz w:val="20"/>
                                <w:szCs w:val="20"/>
                              </w:rPr>
                              <w:t>Rich Text Boxes</w:t>
                            </w:r>
                          </w:p>
                          <w:p w14:paraId="72F57857" w14:textId="77777777" w:rsidR="004776B8" w:rsidRPr="00972C5A" w:rsidRDefault="004776B8" w:rsidP="004776B8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972C5A">
                              <w:rPr>
                                <w:sz w:val="20"/>
                                <w:szCs w:val="20"/>
                              </w:rPr>
                              <w:t>… not List Boxes</w:t>
                            </w:r>
                          </w:p>
                          <w:p w14:paraId="4E168C9A" w14:textId="77777777" w:rsidR="004776B8" w:rsidRPr="00972C5A" w:rsidRDefault="004776B8" w:rsidP="004776B8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972C5A">
                              <w:rPr>
                                <w:sz w:val="20"/>
                                <w:szCs w:val="20"/>
                              </w:rPr>
                              <w:t>… not for stor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D08C3" id="Text Box 33" o:spid="_x0000_s1028" type="#_x0000_t202" style="position:absolute;margin-left:285.2pt;margin-top:81.85pt;width:1in;height:49.1pt;z-index:2516899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" fillcolor="white [3201]" strokeweight=".5pt">
                <v:textbox>
                  <w:txbxContent>
                    <w:p w14:paraId="2E544C07" w14:textId="77777777" w:rsidR="004776B8" w:rsidRPr="00972C5A" w:rsidRDefault="004776B8" w:rsidP="004776B8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972C5A">
                        <w:rPr>
                          <w:sz w:val="20"/>
                          <w:szCs w:val="20"/>
                        </w:rPr>
                        <w:t>Rich Text Boxes</w:t>
                      </w:r>
                    </w:p>
                    <w:p w14:paraId="72F57857" w14:textId="77777777" w:rsidR="004776B8" w:rsidRPr="00972C5A" w:rsidRDefault="004776B8" w:rsidP="004776B8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972C5A">
                        <w:rPr>
                          <w:sz w:val="20"/>
                          <w:szCs w:val="20"/>
                        </w:rPr>
                        <w:t>… not List Boxes</w:t>
                      </w:r>
                    </w:p>
                    <w:p w14:paraId="4E168C9A" w14:textId="77777777" w:rsidR="004776B8" w:rsidRPr="00972C5A" w:rsidRDefault="004776B8" w:rsidP="004776B8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972C5A">
                        <w:rPr>
                          <w:sz w:val="20"/>
                          <w:szCs w:val="20"/>
                        </w:rPr>
                        <w:t>… not for storage</w:t>
                      </w:r>
                    </w:p>
                  </w:txbxContent>
                </v:textbox>
              </v:shape>
            </w:pict>
          </mc:Fallback>
        </mc:AlternateContent>
      </w:r>
      <w:r w:rsidR="004776B8" w:rsidRPr="000B1365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F19018B" wp14:editId="3D5D1573">
                <wp:simplePos x="0" y="0"/>
                <wp:positionH relativeFrom="column">
                  <wp:posOffset>718457</wp:posOffset>
                </wp:positionH>
                <wp:positionV relativeFrom="paragraph">
                  <wp:posOffset>4394233</wp:posOffset>
                </wp:positionV>
                <wp:extent cx="914400" cy="231420"/>
                <wp:effectExtent l="0" t="0" r="13335" b="1651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1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A95C58" w14:textId="77777777" w:rsidR="004776B8" w:rsidRPr="00972C5A" w:rsidRDefault="004776B8" w:rsidP="004776B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72C5A">
                              <w:rPr>
                                <w:sz w:val="20"/>
                                <w:szCs w:val="20"/>
                              </w:rPr>
                              <w:t>Label for mess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19018B" id="Text Box 34" o:spid="_x0000_s1029" type="#_x0000_t202" style="position:absolute;margin-left:56.55pt;margin-top:346pt;width:1in;height:18.2pt;z-index:2516940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" fillcolor="white [3201]" strokeweight=".5pt">
                <v:textbox>
                  <w:txbxContent>
                    <w:p w14:paraId="37A95C58" w14:textId="77777777" w:rsidR="004776B8" w:rsidRPr="00972C5A" w:rsidRDefault="004776B8" w:rsidP="004776B8">
                      <w:pPr>
                        <w:rPr>
                          <w:sz w:val="20"/>
                          <w:szCs w:val="20"/>
                        </w:rPr>
                      </w:pPr>
                      <w:r w:rsidRPr="00972C5A">
                        <w:rPr>
                          <w:sz w:val="20"/>
                          <w:szCs w:val="20"/>
                        </w:rPr>
                        <w:t>Label for messages</w:t>
                      </w:r>
                    </w:p>
                  </w:txbxContent>
                </v:textbox>
              </v:shape>
            </w:pict>
          </mc:Fallback>
        </mc:AlternateContent>
      </w:r>
      <w:r w:rsidR="004776B8" w:rsidRPr="000B1365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70CC275" wp14:editId="18094387">
                <wp:simplePos x="0" y="0"/>
                <wp:positionH relativeFrom="column">
                  <wp:posOffset>310474</wp:posOffset>
                </wp:positionH>
                <wp:positionV relativeFrom="paragraph">
                  <wp:posOffset>4210611</wp:posOffset>
                </wp:positionV>
                <wp:extent cx="389280" cy="316408"/>
                <wp:effectExtent l="57150" t="38100" r="10795" b="26670"/>
                <wp:wrapNone/>
                <wp:docPr id="35" name="Freeform: Shap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9280" cy="316408"/>
                        </a:xfrm>
                        <a:custGeom>
                          <a:avLst/>
                          <a:gdLst>
                            <a:gd name="connsiteX0" fmla="*/ 447162 w 447162"/>
                            <a:gd name="connsiteY0" fmla="*/ 310217 h 356306"/>
                            <a:gd name="connsiteX1" fmla="*/ 156216 w 447162"/>
                            <a:gd name="connsiteY1" fmla="*/ 333967 h 356306"/>
                            <a:gd name="connsiteX2" fmla="*/ 13712 w 447162"/>
                            <a:gd name="connsiteY2" fmla="*/ 31146 h 356306"/>
                            <a:gd name="connsiteX3" fmla="*/ 13712 w 447162"/>
                            <a:gd name="connsiteY3" fmla="*/ 25209 h 356306"/>
                            <a:gd name="connsiteX0" fmla="*/ 433450 w 433450"/>
                            <a:gd name="connsiteY0" fmla="*/ 279071 h 325160"/>
                            <a:gd name="connsiteX1" fmla="*/ 142504 w 433450"/>
                            <a:gd name="connsiteY1" fmla="*/ 302821 h 325160"/>
                            <a:gd name="connsiteX2" fmla="*/ 0 w 433450"/>
                            <a:gd name="connsiteY2" fmla="*/ 0 h 325160"/>
                            <a:gd name="connsiteX0" fmla="*/ 433450 w 433450"/>
                            <a:gd name="connsiteY0" fmla="*/ 309660 h 338776"/>
                            <a:gd name="connsiteX1" fmla="*/ 142504 w 433450"/>
                            <a:gd name="connsiteY1" fmla="*/ 302821 h 338776"/>
                            <a:gd name="connsiteX2" fmla="*/ 0 w 433450"/>
                            <a:gd name="connsiteY2" fmla="*/ 0 h 338776"/>
                            <a:gd name="connsiteX0" fmla="*/ 433450 w 433450"/>
                            <a:gd name="connsiteY0" fmla="*/ 285198 h 327399"/>
                            <a:gd name="connsiteX1" fmla="*/ 142504 w 433450"/>
                            <a:gd name="connsiteY1" fmla="*/ 302821 h 327399"/>
                            <a:gd name="connsiteX2" fmla="*/ 0 w 433450"/>
                            <a:gd name="connsiteY2" fmla="*/ 0 h 327399"/>
                            <a:gd name="connsiteX0" fmla="*/ 433450 w 433450"/>
                            <a:gd name="connsiteY0" fmla="*/ 285198 h 325871"/>
                            <a:gd name="connsiteX1" fmla="*/ 142504 w 433450"/>
                            <a:gd name="connsiteY1" fmla="*/ 302821 h 325871"/>
                            <a:gd name="connsiteX2" fmla="*/ 0 w 433450"/>
                            <a:gd name="connsiteY2" fmla="*/ 0 h 32587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433450" h="325871">
                              <a:moveTo>
                                <a:pt x="433450" y="285198"/>
                              </a:moveTo>
                              <a:cubicBezTo>
                                <a:pt x="330711" y="314206"/>
                                <a:pt x="214746" y="350354"/>
                                <a:pt x="142504" y="302821"/>
                              </a:cubicBezTo>
                              <a:cubicBezTo>
                                <a:pt x="70262" y="255288"/>
                                <a:pt x="23751" y="51460"/>
                                <a:pt x="0" y="0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C00000"/>
                          </a:solidFill>
                          <a:headEnd type="none" w="med" len="med"/>
                          <a:tailEnd type="arrow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1A6DB" id="Freeform: Shape 35" o:spid="_x0000_s1026" style="position:absolute;margin-left:24.45pt;margin-top:331.55pt;width:30.65pt;height:24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3450,3258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" path="m433450,285198c330711,314206,214746,350354,142504,302821,70262,255288,23751,51460,,e" filled="f" strokecolor="#c00000" strokeweight="1.5pt">
                <v:stroke endarrow="open" joinstyle="miter"/>
                <v:path arrowok="t" o:connecttype="custom" o:connectlocs="389280,276916;127982,294027;0,0" o:connectangles="0,0,0"/>
              </v:shape>
            </w:pict>
          </mc:Fallback>
        </mc:AlternateContent>
      </w:r>
      <w:r w:rsidR="004776B8" w:rsidRPr="000B1365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936C3DD" wp14:editId="0504C264">
                <wp:simplePos x="0" y="0"/>
                <wp:positionH relativeFrom="column">
                  <wp:posOffset>4096162</wp:posOffset>
                </wp:positionH>
                <wp:positionV relativeFrom="paragraph">
                  <wp:posOffset>1665605</wp:posOffset>
                </wp:positionV>
                <wp:extent cx="648426" cy="178614"/>
                <wp:effectExtent l="19050" t="0" r="56515" b="107315"/>
                <wp:wrapNone/>
                <wp:docPr id="37" name="Freeform: Shap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648426" cy="178614"/>
                        </a:xfrm>
                        <a:custGeom>
                          <a:avLst/>
                          <a:gdLst>
                            <a:gd name="connsiteX0" fmla="*/ 647205 w 648426"/>
                            <a:gd name="connsiteY0" fmla="*/ 0 h 178614"/>
                            <a:gd name="connsiteX1" fmla="*/ 546265 w 648426"/>
                            <a:gd name="connsiteY1" fmla="*/ 154379 h 178614"/>
                            <a:gd name="connsiteX2" fmla="*/ 0 w 648426"/>
                            <a:gd name="connsiteY2" fmla="*/ 178130 h 178614"/>
                            <a:gd name="connsiteX3" fmla="*/ 0 w 648426"/>
                            <a:gd name="connsiteY3" fmla="*/ 178130 h 1786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48426" h="178614">
                              <a:moveTo>
                                <a:pt x="647205" y="0"/>
                              </a:moveTo>
                              <a:cubicBezTo>
                                <a:pt x="650668" y="62345"/>
                                <a:pt x="654132" y="124691"/>
                                <a:pt x="546265" y="154379"/>
                              </a:cubicBezTo>
                              <a:cubicBezTo>
                                <a:pt x="438398" y="184067"/>
                                <a:pt x="0" y="178130"/>
                                <a:pt x="0" y="178130"/>
                              </a:cubicBezTo>
                              <a:lnTo>
                                <a:pt x="0" y="17813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C00000"/>
                          </a:solidFill>
                          <a:headEnd type="none" w="med" len="med"/>
                          <a:tailEnd type="arrow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44744D" id="Freeform: Shape 37" o:spid="_x0000_s1026" style="position:absolute;margin-left:322.55pt;margin-top:131.15pt;width:51.05pt;height:14.05pt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48426,1786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" path="m647205,v3463,62345,6927,124691,-100940,154379c438398,184067,,178130,,178130r,e" filled="f" strokecolor="#c00000" strokeweight="1.5pt">
                <v:stroke endarrow="open" joinstyle="miter"/>
                <v:path arrowok="t" o:connecttype="custom" o:connectlocs="647205,0;546265,154379;0,178130;0,178130" o:connectangles="0,0,0,0"/>
              </v:shape>
            </w:pict>
          </mc:Fallback>
        </mc:AlternateContent>
      </w:r>
      <w:r w:rsidR="004776B8" w:rsidRPr="000B1365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2A22649" wp14:editId="41A37B96">
                <wp:simplePos x="0" y="0"/>
                <wp:positionH relativeFrom="column">
                  <wp:posOffset>3443844</wp:posOffset>
                </wp:positionH>
                <wp:positionV relativeFrom="paragraph">
                  <wp:posOffset>1668846</wp:posOffset>
                </wp:positionV>
                <wp:extent cx="648426" cy="178614"/>
                <wp:effectExtent l="38100" t="0" r="37465" b="107315"/>
                <wp:wrapNone/>
                <wp:docPr id="38" name="Freeform: Shap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426" cy="178614"/>
                        </a:xfrm>
                        <a:custGeom>
                          <a:avLst/>
                          <a:gdLst>
                            <a:gd name="connsiteX0" fmla="*/ 647205 w 648426"/>
                            <a:gd name="connsiteY0" fmla="*/ 0 h 178614"/>
                            <a:gd name="connsiteX1" fmla="*/ 546265 w 648426"/>
                            <a:gd name="connsiteY1" fmla="*/ 154379 h 178614"/>
                            <a:gd name="connsiteX2" fmla="*/ 0 w 648426"/>
                            <a:gd name="connsiteY2" fmla="*/ 178130 h 178614"/>
                            <a:gd name="connsiteX3" fmla="*/ 0 w 648426"/>
                            <a:gd name="connsiteY3" fmla="*/ 178130 h 1786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48426" h="178614">
                              <a:moveTo>
                                <a:pt x="647205" y="0"/>
                              </a:moveTo>
                              <a:cubicBezTo>
                                <a:pt x="650668" y="62345"/>
                                <a:pt x="654132" y="124691"/>
                                <a:pt x="546265" y="154379"/>
                              </a:cubicBezTo>
                              <a:cubicBezTo>
                                <a:pt x="438398" y="184067"/>
                                <a:pt x="0" y="178130"/>
                                <a:pt x="0" y="178130"/>
                              </a:cubicBezTo>
                              <a:lnTo>
                                <a:pt x="0" y="17813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C00000"/>
                          </a:solidFill>
                          <a:headEnd type="none" w="med" len="med"/>
                          <a:tailEnd type="arrow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D65B04" id="Freeform: Shape 38" o:spid="_x0000_s1026" style="position:absolute;margin-left:271.15pt;margin-top:131.4pt;width:51.05pt;height:14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48426,1786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" path="m647205,v3463,62345,6927,124691,-100940,154379c438398,184067,,178130,,178130r,e" filled="f" strokecolor="#c00000" strokeweight="1.5pt">
                <v:stroke endarrow="open" joinstyle="miter"/>
                <v:path arrowok="t" o:connecttype="custom" o:connectlocs="647205,0;546265,154379;0,178130;0,178130" o:connectangles="0,0,0,0"/>
              </v:shape>
            </w:pict>
          </mc:Fallback>
        </mc:AlternateContent>
      </w:r>
      <w:r w:rsidR="004776B8" w:rsidRPr="000B1365">
        <w:rPr>
          <w:noProof/>
        </w:rPr>
        <w:drawing>
          <wp:inline distT="0" distB="0" distL="0" distR="0" wp14:anchorId="37C904C1" wp14:editId="35C84318">
            <wp:extent cx="5943600" cy="484632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56A27" w14:textId="77777777" w:rsidR="004776B8" w:rsidRPr="000B1365" w:rsidRDefault="004776B8" w:rsidP="00803E29"/>
    <w:p w14:paraId="5466D77F" w14:textId="5A272F06" w:rsidR="00803E29" w:rsidRPr="000B1365" w:rsidRDefault="0056260B" w:rsidP="0056260B">
      <w:pPr>
        <w:pStyle w:val="ListParagraph"/>
        <w:numPr>
          <w:ilvl w:val="0"/>
          <w:numId w:val="2"/>
        </w:numPr>
        <w:spacing w:after="0"/>
        <w:rPr>
          <w:strike/>
        </w:rPr>
      </w:pPr>
      <w:r w:rsidRPr="000B1365">
        <w:rPr>
          <w:strike/>
        </w:rPr>
        <w:t>The booking clerk should be able to click “Show All Reservations” to display</w:t>
      </w:r>
      <w:r w:rsidR="00803E29" w:rsidRPr="000B1365">
        <w:rPr>
          <w:strike/>
        </w:rPr>
        <w:t xml:space="preserve"> a list of all seats in the </w:t>
      </w:r>
      <w:r w:rsidRPr="000B1365">
        <w:rPr>
          <w:strike/>
        </w:rPr>
        <w:t>venue, one line per seat</w:t>
      </w:r>
      <w:r w:rsidRPr="000B1365">
        <w:t xml:space="preserve">.  </w:t>
      </w:r>
      <w:r w:rsidRPr="000B1365">
        <w:rPr>
          <w:strike/>
        </w:rPr>
        <w:t>It should show the row letter and seat number</w:t>
      </w:r>
      <w:r w:rsidR="00803E29" w:rsidRPr="000B1365">
        <w:rPr>
          <w:strike/>
        </w:rPr>
        <w:t xml:space="preserve"> </w:t>
      </w:r>
      <w:r w:rsidRPr="000B1365">
        <w:rPr>
          <w:strike/>
        </w:rPr>
        <w:t>for each seat, along with the customer’s name, if the seat is booked.  The listing should be one line per seat, like this:</w:t>
      </w:r>
      <w:r w:rsidR="00803E29" w:rsidRPr="000B1365">
        <w:rPr>
          <w:strike/>
        </w:rPr>
        <w:t xml:space="preserve"> </w:t>
      </w:r>
    </w:p>
    <w:p w14:paraId="08661375" w14:textId="70C096B3" w:rsidR="00803E29" w:rsidRPr="000B1365" w:rsidRDefault="0056260B" w:rsidP="00803E29">
      <w:pPr>
        <w:spacing w:after="0"/>
        <w:ind w:left="720" w:firstLine="720"/>
        <w:rPr>
          <w:strike/>
        </w:rPr>
      </w:pPr>
      <w:r w:rsidRPr="000B1365">
        <w:rPr>
          <w:strike/>
        </w:rPr>
        <w:t>A1</w:t>
      </w:r>
      <w:r w:rsidR="00803E29" w:rsidRPr="000B1365">
        <w:rPr>
          <w:strike/>
        </w:rPr>
        <w:t xml:space="preserve"> – </w:t>
      </w:r>
    </w:p>
    <w:p w14:paraId="4F052DB2" w14:textId="13F79F6E" w:rsidR="00803E29" w:rsidRPr="000B1365" w:rsidRDefault="0056260B" w:rsidP="00803E29">
      <w:pPr>
        <w:spacing w:after="0"/>
        <w:ind w:left="1440"/>
        <w:rPr>
          <w:strike/>
        </w:rPr>
      </w:pPr>
      <w:r w:rsidRPr="000B1365">
        <w:rPr>
          <w:strike/>
        </w:rPr>
        <w:t>A2</w:t>
      </w:r>
      <w:r w:rsidR="00803E29" w:rsidRPr="000B1365">
        <w:rPr>
          <w:strike/>
        </w:rPr>
        <w:t xml:space="preserve"> – </w:t>
      </w:r>
    </w:p>
    <w:p w14:paraId="14B6D65D" w14:textId="63976085" w:rsidR="00803E29" w:rsidRPr="000B1365" w:rsidRDefault="0056260B" w:rsidP="00803E29">
      <w:pPr>
        <w:spacing w:after="0"/>
        <w:ind w:left="720" w:firstLine="720"/>
        <w:rPr>
          <w:strike/>
        </w:rPr>
      </w:pPr>
      <w:r w:rsidRPr="000B1365">
        <w:rPr>
          <w:strike/>
        </w:rPr>
        <w:t>A3</w:t>
      </w:r>
      <w:r w:rsidR="00803E29" w:rsidRPr="000B1365">
        <w:rPr>
          <w:strike/>
        </w:rPr>
        <w:t xml:space="preserve"> – Russell Crowe</w:t>
      </w:r>
    </w:p>
    <w:p w14:paraId="454A7950" w14:textId="03DBEE32" w:rsidR="00803E29" w:rsidRPr="000B1365" w:rsidRDefault="0056260B" w:rsidP="00803E29">
      <w:pPr>
        <w:spacing w:after="0"/>
        <w:ind w:left="720" w:firstLine="720"/>
        <w:rPr>
          <w:strike/>
        </w:rPr>
      </w:pPr>
      <w:r w:rsidRPr="000B1365">
        <w:rPr>
          <w:strike/>
        </w:rPr>
        <w:t>A4</w:t>
      </w:r>
      <w:r w:rsidR="00803E29" w:rsidRPr="000B1365">
        <w:rPr>
          <w:strike/>
        </w:rPr>
        <w:t xml:space="preserve"> – Shania Twain</w:t>
      </w:r>
    </w:p>
    <w:p w14:paraId="274D9E33" w14:textId="1804856B" w:rsidR="007A19A5" w:rsidRPr="000B1365" w:rsidRDefault="007A19A5" w:rsidP="007A19A5">
      <w:pPr>
        <w:pStyle w:val="ListParagraph"/>
        <w:numPr>
          <w:ilvl w:val="1"/>
          <w:numId w:val="2"/>
        </w:numPr>
        <w:spacing w:after="0"/>
        <w:rPr>
          <w:color w:val="BFBFBF" w:themeColor="background1" w:themeShade="BF"/>
        </w:rPr>
      </w:pPr>
      <w:r w:rsidRPr="000B1365">
        <w:rPr>
          <w:color w:val="BFBFBF" w:themeColor="background1" w:themeShade="BF"/>
        </w:rPr>
        <w:t>Hint: you can use the array’s row index to index into the ListBox</w:t>
      </w:r>
      <w:r w:rsidR="00D04221" w:rsidRPr="000B1365">
        <w:rPr>
          <w:color w:val="BFBFBF" w:themeColor="background1" w:themeShade="BF"/>
        </w:rPr>
        <w:t>, when</w:t>
      </w:r>
      <w:r w:rsidRPr="000B1365">
        <w:rPr>
          <w:color w:val="BFBFBF" w:themeColor="background1" w:themeShade="BF"/>
        </w:rPr>
        <w:t xml:space="preserve"> translat</w:t>
      </w:r>
      <w:r w:rsidR="00D04221" w:rsidRPr="000B1365">
        <w:rPr>
          <w:color w:val="BFBFBF" w:themeColor="background1" w:themeShade="BF"/>
        </w:rPr>
        <w:t>ing</w:t>
      </w:r>
      <w:r w:rsidRPr="000B1365">
        <w:rPr>
          <w:color w:val="BFBFBF" w:themeColor="background1" w:themeShade="BF"/>
        </w:rPr>
        <w:t xml:space="preserve"> it into a letter.</w:t>
      </w:r>
    </w:p>
    <w:p w14:paraId="551CCF7F" w14:textId="690588DA" w:rsidR="00803E29" w:rsidRPr="000B1365" w:rsidRDefault="00EC16EE" w:rsidP="00803E29">
      <w:pPr>
        <w:pStyle w:val="ListParagraph"/>
        <w:numPr>
          <w:ilvl w:val="0"/>
          <w:numId w:val="2"/>
        </w:numPr>
        <w:spacing w:after="0"/>
        <w:rPr>
          <w:strike/>
        </w:rPr>
      </w:pPr>
      <w:r w:rsidRPr="000B1365">
        <w:rPr>
          <w:strike/>
        </w:rPr>
        <w:t>T</w:t>
      </w:r>
      <w:r w:rsidR="0056260B" w:rsidRPr="000B1365">
        <w:rPr>
          <w:strike/>
        </w:rPr>
        <w:t>he clerk would</w:t>
      </w:r>
      <w:r w:rsidR="00803E29" w:rsidRPr="000B1365">
        <w:rPr>
          <w:strike/>
        </w:rPr>
        <w:t xml:space="preserve"> select a seat </w:t>
      </w:r>
      <w:r w:rsidR="0056260B" w:rsidRPr="000B1365">
        <w:rPr>
          <w:strike/>
        </w:rPr>
        <w:t>u</w:t>
      </w:r>
      <w:r w:rsidR="00803E29" w:rsidRPr="000B1365">
        <w:rPr>
          <w:strike/>
        </w:rPr>
        <w:t>sing the row/seat list boxes and click “</w:t>
      </w:r>
      <w:r w:rsidRPr="000B1365">
        <w:rPr>
          <w:strike/>
        </w:rPr>
        <w:t>B</w:t>
      </w:r>
      <w:r w:rsidR="00803E29" w:rsidRPr="000B1365">
        <w:rPr>
          <w:strike/>
        </w:rPr>
        <w:t>ook”</w:t>
      </w:r>
      <w:r w:rsidR="0056260B" w:rsidRPr="000B1365">
        <w:rPr>
          <w:strike/>
        </w:rPr>
        <w:t>, adding the customer’s name to the booking array.</w:t>
      </w:r>
    </w:p>
    <w:p w14:paraId="4D512862" w14:textId="0833543C" w:rsidR="00803E29" w:rsidRPr="000B1365" w:rsidRDefault="00AE4DF1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0B1365">
        <w:rPr>
          <w:strike/>
        </w:rPr>
        <w:t>If the selected seat is already booked, a message should display to that effect</w:t>
      </w:r>
      <w:r w:rsidR="00E5162F" w:rsidRPr="000B1365">
        <w:rPr>
          <w:strike/>
        </w:rPr>
        <w:t>, along with a list of the seats that are currently available.  If no seats are available, it should say so.</w:t>
      </w:r>
    </w:p>
    <w:p w14:paraId="3D870AFF" w14:textId="4264719E" w:rsidR="00803E29" w:rsidRPr="00BB7732" w:rsidRDefault="00E5162F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0B1365">
        <w:rPr>
          <w:strike/>
        </w:rPr>
        <w:lastRenderedPageBreak/>
        <w:t>If all seats are booked, the clerk can add the customer to the waiting list.  It has a</w:t>
      </w:r>
      <w:r w:rsidR="00803E29" w:rsidRPr="000B1365">
        <w:rPr>
          <w:strike/>
        </w:rPr>
        <w:t xml:space="preserve"> maximum of 10 people. If </w:t>
      </w:r>
      <w:r w:rsidRPr="000B1365">
        <w:rPr>
          <w:strike/>
        </w:rPr>
        <w:t>th</w:t>
      </w:r>
      <w:r w:rsidR="00EC16EE" w:rsidRPr="000B1365">
        <w:rPr>
          <w:strike/>
        </w:rPr>
        <w:t>e waiting list</w:t>
      </w:r>
      <w:r w:rsidRPr="000B1365">
        <w:rPr>
          <w:strike/>
        </w:rPr>
        <w:t xml:space="preserve"> is </w:t>
      </w:r>
      <w:r w:rsidR="00803E29" w:rsidRPr="000B1365">
        <w:rPr>
          <w:strike/>
        </w:rPr>
        <w:t>full, show a message to that effect</w:t>
      </w:r>
      <w:r w:rsidR="00803E29" w:rsidRPr="000B1365">
        <w:t>.</w:t>
      </w:r>
      <w:r w:rsidR="004776B8" w:rsidRPr="000B1365">
        <w:t xml:space="preserve">  </w:t>
      </w:r>
      <w:r w:rsidR="004776B8" w:rsidRPr="00BB7732">
        <w:rPr>
          <w:strike/>
        </w:rPr>
        <w:t xml:space="preserve">“Show Waiting List” should show the customers already waiting, in </w:t>
      </w:r>
      <w:r w:rsidR="004776B8" w:rsidRPr="00BB7732">
        <w:rPr>
          <w:strike/>
          <w:highlight w:val="yellow"/>
        </w:rPr>
        <w:t>first-to-last order.</w:t>
      </w:r>
    </w:p>
    <w:p w14:paraId="00BDB8D9" w14:textId="1D85C104" w:rsidR="00803E29" w:rsidRPr="00D22D77" w:rsidRDefault="00E5162F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D22D77">
        <w:rPr>
          <w:strike/>
        </w:rPr>
        <w:t>If s</w:t>
      </w:r>
      <w:r w:rsidR="00803E29" w:rsidRPr="00D22D77">
        <w:rPr>
          <w:strike/>
        </w:rPr>
        <w:t xml:space="preserve">eats are available, </w:t>
      </w:r>
      <w:r w:rsidR="00EC16EE" w:rsidRPr="00D22D77">
        <w:rPr>
          <w:strike/>
        </w:rPr>
        <w:t xml:space="preserve">the </w:t>
      </w:r>
      <w:r w:rsidR="00803E29" w:rsidRPr="00D22D77">
        <w:rPr>
          <w:strike/>
        </w:rPr>
        <w:t>“</w:t>
      </w:r>
      <w:r w:rsidR="00EC16EE" w:rsidRPr="00D22D77">
        <w:rPr>
          <w:strike/>
        </w:rPr>
        <w:t>A</w:t>
      </w:r>
      <w:r w:rsidR="00803E29" w:rsidRPr="00D22D77">
        <w:rPr>
          <w:strike/>
        </w:rPr>
        <w:t xml:space="preserve">dd to </w:t>
      </w:r>
      <w:r w:rsidR="00EC16EE" w:rsidRPr="00D22D77">
        <w:rPr>
          <w:strike/>
        </w:rPr>
        <w:t>W</w:t>
      </w:r>
      <w:r w:rsidR="00803E29" w:rsidRPr="00D22D77">
        <w:rPr>
          <w:strike/>
        </w:rPr>
        <w:t xml:space="preserve">aiting” button will </w:t>
      </w:r>
      <w:r w:rsidRPr="00D22D77">
        <w:rPr>
          <w:strike/>
        </w:rPr>
        <w:t xml:space="preserve">just </w:t>
      </w:r>
      <w:r w:rsidR="00803E29" w:rsidRPr="00D22D77">
        <w:rPr>
          <w:strike/>
        </w:rPr>
        <w:t>show the message “Seats are available”</w:t>
      </w:r>
      <w:r w:rsidRPr="00D22D77">
        <w:rPr>
          <w:strike/>
        </w:rPr>
        <w:t xml:space="preserve">, with a list of the seats that </w:t>
      </w:r>
      <w:r w:rsidR="00EC16EE" w:rsidRPr="00D22D77">
        <w:rPr>
          <w:strike/>
        </w:rPr>
        <w:t xml:space="preserve">are </w:t>
      </w:r>
      <w:r w:rsidRPr="00D22D77">
        <w:rPr>
          <w:strike/>
        </w:rPr>
        <w:t>not booked.</w:t>
      </w:r>
    </w:p>
    <w:p w14:paraId="09691901" w14:textId="05FEDD8B" w:rsidR="00803E29" w:rsidRPr="000B1365" w:rsidRDefault="00E5162F" w:rsidP="00803E29">
      <w:pPr>
        <w:pStyle w:val="ListParagraph"/>
        <w:numPr>
          <w:ilvl w:val="1"/>
          <w:numId w:val="2"/>
        </w:numPr>
        <w:spacing w:after="0"/>
        <w:rPr>
          <w:highlight w:val="yellow"/>
        </w:rPr>
      </w:pPr>
      <w:r w:rsidRPr="00D22D77">
        <w:rPr>
          <w:strike/>
          <w:highlight w:val="yellow"/>
        </w:rPr>
        <w:t xml:space="preserve">Clicking the </w:t>
      </w:r>
      <w:r w:rsidR="00803E29" w:rsidRPr="00D22D77">
        <w:rPr>
          <w:strike/>
          <w:highlight w:val="yellow"/>
        </w:rPr>
        <w:t>“Status” button</w:t>
      </w:r>
      <w:r w:rsidRPr="00D22D77">
        <w:rPr>
          <w:strike/>
          <w:highlight w:val="yellow"/>
        </w:rPr>
        <w:t xml:space="preserve"> will show </w:t>
      </w:r>
      <w:r w:rsidR="00803E29" w:rsidRPr="00D22D77">
        <w:rPr>
          <w:strike/>
          <w:highlight w:val="yellow"/>
        </w:rPr>
        <w:t>the status of the selected seat</w:t>
      </w:r>
      <w:r w:rsidR="00803E29" w:rsidRPr="000B1365">
        <w:rPr>
          <w:highlight w:val="yellow"/>
        </w:rPr>
        <w:t>.</w:t>
      </w:r>
    </w:p>
    <w:p w14:paraId="1FF0E95F" w14:textId="2B247202" w:rsidR="00803E29" w:rsidRPr="000B1365" w:rsidRDefault="00EC16EE" w:rsidP="00803E29">
      <w:pPr>
        <w:pStyle w:val="ListParagraph"/>
        <w:numPr>
          <w:ilvl w:val="0"/>
          <w:numId w:val="2"/>
        </w:numPr>
        <w:spacing w:after="0"/>
      </w:pPr>
      <w:r w:rsidRPr="000B1365">
        <w:t>Cancelling</w:t>
      </w:r>
      <w:r w:rsidR="00803E29" w:rsidRPr="000B1365">
        <w:t xml:space="preserve"> a </w:t>
      </w:r>
      <w:r w:rsidRPr="000B1365">
        <w:t>customer’s booking:</w:t>
      </w:r>
    </w:p>
    <w:p w14:paraId="3F62D8D0" w14:textId="303693DD" w:rsidR="00803E29" w:rsidRPr="00D22D77" w:rsidRDefault="00EC16EE" w:rsidP="00EC16EE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D22D77">
        <w:rPr>
          <w:strike/>
        </w:rPr>
        <w:t>Select</w:t>
      </w:r>
      <w:r w:rsidR="00803E29" w:rsidRPr="00D22D77">
        <w:rPr>
          <w:strike/>
        </w:rPr>
        <w:t xml:space="preserve"> the row &amp; seat </w:t>
      </w:r>
      <w:r w:rsidRPr="00D22D77">
        <w:rPr>
          <w:strike/>
        </w:rPr>
        <w:t>and click “Cancel”.  A message box should pop up to show the customer’s name and ask for confirmation.</w:t>
      </w:r>
    </w:p>
    <w:p w14:paraId="4E247D40" w14:textId="708FC87C" w:rsidR="00803E29" w:rsidRPr="00D22D77" w:rsidRDefault="00803E29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D22D77">
        <w:rPr>
          <w:strike/>
        </w:rPr>
        <w:t xml:space="preserve">If the </w:t>
      </w:r>
      <w:r w:rsidR="00EC16EE" w:rsidRPr="00D22D77">
        <w:rPr>
          <w:strike/>
        </w:rPr>
        <w:t xml:space="preserve">cancellation works, and the </w:t>
      </w:r>
      <w:r w:rsidRPr="00D22D77">
        <w:rPr>
          <w:strike/>
        </w:rPr>
        <w:t>waiting list is not empty, remove</w:t>
      </w:r>
      <w:r w:rsidR="008E5FCE" w:rsidRPr="00D22D77">
        <w:rPr>
          <w:strike/>
        </w:rPr>
        <w:t xml:space="preserve"> the first </w:t>
      </w:r>
      <w:r w:rsidR="00EC16EE" w:rsidRPr="00D22D77">
        <w:rPr>
          <w:strike/>
        </w:rPr>
        <w:t>customer</w:t>
      </w:r>
      <w:r w:rsidR="008E5FCE" w:rsidRPr="00D22D77">
        <w:rPr>
          <w:strike/>
        </w:rPr>
        <w:t xml:space="preserve"> from the list and</w:t>
      </w:r>
      <w:r w:rsidRPr="00D22D77">
        <w:rPr>
          <w:strike/>
        </w:rPr>
        <w:t xml:space="preserve"> give her/him the newly vacated</w:t>
      </w:r>
      <w:r w:rsidR="008E5FCE" w:rsidRPr="00D22D77">
        <w:rPr>
          <w:strike/>
        </w:rPr>
        <w:t xml:space="preserve"> seat</w:t>
      </w:r>
      <w:r w:rsidRPr="00D22D77">
        <w:rPr>
          <w:strike/>
        </w:rPr>
        <w:t>.</w:t>
      </w:r>
    </w:p>
    <w:p w14:paraId="68E5EA59" w14:textId="77777777" w:rsidR="00803E29" w:rsidRPr="00D22D77" w:rsidRDefault="00803E29" w:rsidP="00803E29">
      <w:pPr>
        <w:pStyle w:val="ListParagraph"/>
        <w:numPr>
          <w:ilvl w:val="0"/>
          <w:numId w:val="2"/>
        </w:numPr>
        <w:spacing w:after="0"/>
        <w:rPr>
          <w:strike/>
        </w:rPr>
      </w:pPr>
      <w:r w:rsidRPr="00D22D77">
        <w:rPr>
          <w:strike/>
        </w:rPr>
        <w:t xml:space="preserve">You are to use a </w:t>
      </w:r>
      <w:r w:rsidRPr="00D22D77">
        <w:rPr>
          <w:b/>
          <w:strike/>
          <w:u w:val="single"/>
        </w:rPr>
        <w:t>multi-dimensional array</w:t>
      </w:r>
      <w:r w:rsidRPr="00D22D77">
        <w:rPr>
          <w:b/>
          <w:strike/>
        </w:rPr>
        <w:t xml:space="preserve"> to record seat bookings</w:t>
      </w:r>
      <w:r w:rsidRPr="00D22D77">
        <w:rPr>
          <w:strike/>
        </w:rPr>
        <w:t xml:space="preserve"> (</w:t>
      </w:r>
      <w:r w:rsidR="008E5FCE" w:rsidRPr="00D22D77">
        <w:rPr>
          <w:strike/>
        </w:rPr>
        <w:t>ie</w:t>
      </w:r>
      <w:r w:rsidRPr="00D22D77">
        <w:rPr>
          <w:strike/>
        </w:rPr>
        <w:t xml:space="preserve">: person’s name at row/column intersection), and a </w:t>
      </w:r>
      <w:r w:rsidRPr="00D22D77">
        <w:rPr>
          <w:b/>
          <w:strike/>
          <w:u w:val="single"/>
        </w:rPr>
        <w:t>single-dimensional array</w:t>
      </w:r>
      <w:r w:rsidRPr="00D22D77">
        <w:rPr>
          <w:b/>
          <w:strike/>
        </w:rPr>
        <w:t xml:space="preserve"> for the waiting list</w:t>
      </w:r>
      <w:r w:rsidRPr="00D22D77">
        <w:rPr>
          <w:strike/>
        </w:rPr>
        <w:t>.</w:t>
      </w:r>
    </w:p>
    <w:p w14:paraId="575C39F6" w14:textId="72D5FF2C" w:rsidR="00803E29" w:rsidRPr="00FE27E2" w:rsidRDefault="00803E29" w:rsidP="00803E29">
      <w:pPr>
        <w:pStyle w:val="ListParagraph"/>
        <w:numPr>
          <w:ilvl w:val="1"/>
          <w:numId w:val="2"/>
        </w:numPr>
        <w:spacing w:after="0"/>
        <w:rPr>
          <w:b/>
          <w:strike/>
          <w:highlight w:val="yellow"/>
        </w:rPr>
      </w:pPr>
      <w:r w:rsidRPr="00FE27E2">
        <w:rPr>
          <w:b/>
          <w:strike/>
          <w:highlight w:val="yellow"/>
        </w:rPr>
        <w:t xml:space="preserve">You are not to store bookings or the waiting list in </w:t>
      </w:r>
      <w:r w:rsidR="00EC16EE" w:rsidRPr="00FE27E2">
        <w:rPr>
          <w:b/>
          <w:strike/>
          <w:highlight w:val="yellow"/>
        </w:rPr>
        <w:t xml:space="preserve">any of </w:t>
      </w:r>
      <w:r w:rsidRPr="00FE27E2">
        <w:rPr>
          <w:b/>
          <w:strike/>
          <w:highlight w:val="yellow"/>
        </w:rPr>
        <w:t xml:space="preserve">the form </w:t>
      </w:r>
      <w:proofErr w:type="gramStart"/>
      <w:r w:rsidRPr="00FE27E2">
        <w:rPr>
          <w:b/>
          <w:strike/>
          <w:highlight w:val="yellow"/>
        </w:rPr>
        <w:t>controls</w:t>
      </w:r>
      <w:proofErr w:type="gramEnd"/>
    </w:p>
    <w:p w14:paraId="08288636" w14:textId="16F8F57A" w:rsidR="00803E29" w:rsidRPr="00900999" w:rsidRDefault="008E5FCE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900999">
        <w:rPr>
          <w:strike/>
        </w:rPr>
        <w:t>Use a loop</w:t>
      </w:r>
      <w:r w:rsidR="00803E29" w:rsidRPr="00900999">
        <w:rPr>
          <w:strike/>
        </w:rPr>
        <w:t xml:space="preserve"> </w:t>
      </w:r>
      <w:r w:rsidR="007A19A5" w:rsidRPr="00900999">
        <w:rPr>
          <w:strike/>
        </w:rPr>
        <w:t xml:space="preserve">to </w:t>
      </w:r>
      <w:r w:rsidR="00EC16EE" w:rsidRPr="00900999">
        <w:rPr>
          <w:strike/>
        </w:rPr>
        <w:t>format information from the arrays</w:t>
      </w:r>
      <w:r w:rsidR="00803E29" w:rsidRPr="00900999">
        <w:rPr>
          <w:strike/>
        </w:rPr>
        <w:t xml:space="preserve"> when “</w:t>
      </w:r>
      <w:r w:rsidR="00AF4BDE" w:rsidRPr="00900999">
        <w:rPr>
          <w:strike/>
        </w:rPr>
        <w:t>Show All Reservations</w:t>
      </w:r>
      <w:r w:rsidR="00803E29" w:rsidRPr="00900999">
        <w:rPr>
          <w:strike/>
        </w:rPr>
        <w:t xml:space="preserve">” </w:t>
      </w:r>
      <w:r w:rsidR="00EC16EE" w:rsidRPr="00900999">
        <w:rPr>
          <w:strike/>
        </w:rPr>
        <w:t>or</w:t>
      </w:r>
      <w:r w:rsidR="00803E29" w:rsidRPr="00900999">
        <w:rPr>
          <w:strike/>
        </w:rPr>
        <w:t xml:space="preserve"> “</w:t>
      </w:r>
      <w:r w:rsidR="00AF4BDE" w:rsidRPr="00900999">
        <w:rPr>
          <w:strike/>
        </w:rPr>
        <w:t>Show Waiting List</w:t>
      </w:r>
      <w:r w:rsidR="00803E29" w:rsidRPr="00900999">
        <w:rPr>
          <w:strike/>
        </w:rPr>
        <w:t>” are clicked</w:t>
      </w:r>
      <w:r w:rsidRPr="00900999">
        <w:rPr>
          <w:strike/>
        </w:rPr>
        <w:t>.</w:t>
      </w:r>
      <w:r w:rsidRPr="000B1365">
        <w:t xml:space="preserve">  </w:t>
      </w:r>
      <w:r w:rsidR="00EC16EE" w:rsidRPr="00900999">
        <w:rPr>
          <w:strike/>
        </w:rPr>
        <w:t>D</w:t>
      </w:r>
      <w:r w:rsidR="00803E29" w:rsidRPr="00900999">
        <w:rPr>
          <w:strike/>
        </w:rPr>
        <w:t>isplay th</w:t>
      </w:r>
      <w:r w:rsidR="00AF4BDE" w:rsidRPr="00900999">
        <w:rPr>
          <w:strike/>
        </w:rPr>
        <w:t>is</w:t>
      </w:r>
      <w:r w:rsidR="00803E29" w:rsidRPr="00900999">
        <w:rPr>
          <w:strike/>
        </w:rPr>
        <w:t xml:space="preserve"> in the RichTextBoxes, one line per seat</w:t>
      </w:r>
      <w:r w:rsidR="00AF4BDE" w:rsidRPr="00900999">
        <w:rPr>
          <w:strike/>
        </w:rPr>
        <w:t xml:space="preserve"> or waiting customer</w:t>
      </w:r>
      <w:r w:rsidR="007A19A5" w:rsidRPr="00900999">
        <w:rPr>
          <w:strike/>
        </w:rPr>
        <w:t xml:space="preserve"> (</w:t>
      </w:r>
      <w:r w:rsidR="00D04221" w:rsidRPr="00900999">
        <w:rPr>
          <w:strike/>
          <w:color w:val="FF0000"/>
        </w:rPr>
        <w:t>RichTextBoxes</w:t>
      </w:r>
      <w:r w:rsidR="007A19A5" w:rsidRPr="00900999">
        <w:rPr>
          <w:strike/>
          <w:color w:val="FF0000"/>
        </w:rPr>
        <w:t xml:space="preserve"> honour “\n”, which </w:t>
      </w:r>
      <w:r w:rsidR="00D04221" w:rsidRPr="00900999">
        <w:rPr>
          <w:strike/>
          <w:color w:val="FF0000"/>
        </w:rPr>
        <w:t>T</w:t>
      </w:r>
      <w:r w:rsidR="007A19A5" w:rsidRPr="00900999">
        <w:rPr>
          <w:strike/>
          <w:color w:val="FF0000"/>
        </w:rPr>
        <w:t>ext</w:t>
      </w:r>
      <w:r w:rsidR="00D04221" w:rsidRPr="00900999">
        <w:rPr>
          <w:strike/>
          <w:color w:val="FF0000"/>
        </w:rPr>
        <w:t>B</w:t>
      </w:r>
      <w:r w:rsidR="007A19A5" w:rsidRPr="00900999">
        <w:rPr>
          <w:strike/>
          <w:color w:val="FF0000"/>
        </w:rPr>
        <w:t xml:space="preserve">oxes </w:t>
      </w:r>
      <w:proofErr w:type="gramStart"/>
      <w:r w:rsidR="007A19A5" w:rsidRPr="00900999">
        <w:rPr>
          <w:strike/>
          <w:color w:val="FF0000"/>
        </w:rPr>
        <w:t>don’t</w:t>
      </w:r>
      <w:proofErr w:type="gramEnd"/>
      <w:r w:rsidR="007A19A5" w:rsidRPr="00900999">
        <w:rPr>
          <w:strike/>
        </w:rPr>
        <w:t>)</w:t>
      </w:r>
      <w:r w:rsidR="00803E29" w:rsidRPr="00900999">
        <w:rPr>
          <w:strike/>
        </w:rPr>
        <w:t>.</w:t>
      </w:r>
    </w:p>
    <w:p w14:paraId="15B1720D" w14:textId="77777777" w:rsidR="00803E29" w:rsidRPr="000B1365" w:rsidRDefault="00803E29" w:rsidP="00803E29">
      <w:pPr>
        <w:pStyle w:val="ListParagraph"/>
        <w:numPr>
          <w:ilvl w:val="0"/>
          <w:numId w:val="2"/>
        </w:numPr>
        <w:spacing w:after="0"/>
      </w:pPr>
      <w:r w:rsidRPr="000B1365">
        <w:t xml:space="preserve">Show a message </w:t>
      </w:r>
      <w:proofErr w:type="gramStart"/>
      <w:r w:rsidRPr="000B1365">
        <w:t>when</w:t>
      </w:r>
      <w:proofErr w:type="gramEnd"/>
    </w:p>
    <w:p w14:paraId="53712B8C" w14:textId="3A9ED6D0" w:rsidR="00803E29" w:rsidRPr="00900999" w:rsidRDefault="00803E29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900999">
        <w:rPr>
          <w:strike/>
        </w:rPr>
        <w:t xml:space="preserve">“Book” is pressed </w:t>
      </w:r>
      <w:r w:rsidR="008E5FCE" w:rsidRPr="00900999">
        <w:rPr>
          <w:strike/>
        </w:rPr>
        <w:t>but</w:t>
      </w:r>
      <w:r w:rsidRPr="00900999">
        <w:rPr>
          <w:strike/>
        </w:rPr>
        <w:t xml:space="preserve"> either the </w:t>
      </w:r>
      <w:r w:rsidR="007A19A5" w:rsidRPr="00900999">
        <w:rPr>
          <w:strike/>
        </w:rPr>
        <w:t>customer’s</w:t>
      </w:r>
      <w:r w:rsidRPr="00900999">
        <w:rPr>
          <w:strike/>
        </w:rPr>
        <w:t xml:space="preserve"> name, row </w:t>
      </w:r>
      <w:r w:rsidR="007A19A5" w:rsidRPr="00900999">
        <w:rPr>
          <w:strike/>
        </w:rPr>
        <w:t>and/</w:t>
      </w:r>
      <w:r w:rsidRPr="00900999">
        <w:rPr>
          <w:strike/>
        </w:rPr>
        <w:t>or seat is not selected.</w:t>
      </w:r>
    </w:p>
    <w:p w14:paraId="37A076FF" w14:textId="77777777" w:rsidR="00803E29" w:rsidRPr="00900999" w:rsidRDefault="00803E29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900999">
        <w:rPr>
          <w:strike/>
        </w:rPr>
        <w:t xml:space="preserve">“Book” is pressed when the chosen seat is already </w:t>
      </w:r>
      <w:proofErr w:type="gramStart"/>
      <w:r w:rsidRPr="00900999">
        <w:rPr>
          <w:strike/>
        </w:rPr>
        <w:t>taken</w:t>
      </w:r>
      <w:proofErr w:type="gramEnd"/>
    </w:p>
    <w:p w14:paraId="2201E603" w14:textId="77777777" w:rsidR="00803E29" w:rsidRPr="00900999" w:rsidRDefault="00803E29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900999">
        <w:rPr>
          <w:strike/>
        </w:rPr>
        <w:t>“Add to Waiting List” is pressed when there are seats available.</w:t>
      </w:r>
    </w:p>
    <w:p w14:paraId="3DE1BE9B" w14:textId="2F66881C" w:rsidR="00803E29" w:rsidRPr="000B1365" w:rsidRDefault="00803E29" w:rsidP="00803E29">
      <w:pPr>
        <w:pStyle w:val="ListParagraph"/>
        <w:numPr>
          <w:ilvl w:val="1"/>
          <w:numId w:val="2"/>
        </w:numPr>
        <w:spacing w:after="0"/>
      </w:pPr>
      <w:r w:rsidRPr="00900999">
        <w:rPr>
          <w:strike/>
        </w:rPr>
        <w:t xml:space="preserve">“Cancel” is pressed without specifying the </w:t>
      </w:r>
      <w:r w:rsidR="008E5FCE" w:rsidRPr="00900999">
        <w:rPr>
          <w:strike/>
        </w:rPr>
        <w:t>row</w:t>
      </w:r>
      <w:r w:rsidR="00D04221" w:rsidRPr="00900999">
        <w:rPr>
          <w:strike/>
        </w:rPr>
        <w:t xml:space="preserve"> and </w:t>
      </w:r>
      <w:r w:rsidRPr="00900999">
        <w:rPr>
          <w:strike/>
        </w:rPr>
        <w:t>seat</w:t>
      </w:r>
      <w:r w:rsidRPr="000B1365">
        <w:t>.</w:t>
      </w:r>
    </w:p>
    <w:p w14:paraId="185A1F05" w14:textId="77777777" w:rsidR="00803E29" w:rsidRPr="00900999" w:rsidRDefault="00803E29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900999">
        <w:rPr>
          <w:strike/>
        </w:rPr>
        <w:t xml:space="preserve">“Cancel” is pressed but the seat is not </w:t>
      </w:r>
      <w:proofErr w:type="gramStart"/>
      <w:r w:rsidRPr="00900999">
        <w:rPr>
          <w:strike/>
        </w:rPr>
        <w:t>booked</w:t>
      </w:r>
      <w:proofErr w:type="gramEnd"/>
    </w:p>
    <w:p w14:paraId="5464CD12" w14:textId="77777777" w:rsidR="00803E29" w:rsidRPr="00DF0474" w:rsidRDefault="008E5FCE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DF0474">
        <w:rPr>
          <w:strike/>
        </w:rPr>
        <w:t xml:space="preserve">After a successful booking, including one from the waiting </w:t>
      </w:r>
      <w:proofErr w:type="gramStart"/>
      <w:r w:rsidRPr="00DF0474">
        <w:rPr>
          <w:strike/>
        </w:rPr>
        <w:t>list</w:t>
      </w:r>
      <w:proofErr w:type="gramEnd"/>
    </w:p>
    <w:p w14:paraId="3A1C059B" w14:textId="77777777" w:rsidR="00803E29" w:rsidRPr="00DF0474" w:rsidRDefault="00803E29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DF0474">
        <w:rPr>
          <w:strike/>
        </w:rPr>
        <w:t>After successfully cancelling a seat.</w:t>
      </w:r>
    </w:p>
    <w:p w14:paraId="600FCB85" w14:textId="4EFF157B" w:rsidR="00803E29" w:rsidRPr="00DF0474" w:rsidRDefault="00803E29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DF0474">
        <w:rPr>
          <w:strike/>
        </w:rPr>
        <w:t>After successfully adding to the waiting list.</w:t>
      </w:r>
    </w:p>
    <w:p w14:paraId="2AE7FEA7" w14:textId="6607F2B5" w:rsidR="00AF4BDE" w:rsidRPr="00DF0474" w:rsidRDefault="00AF4BDE" w:rsidP="00AF4BDE">
      <w:pPr>
        <w:pStyle w:val="ListParagraph"/>
        <w:numPr>
          <w:ilvl w:val="0"/>
          <w:numId w:val="2"/>
        </w:numPr>
        <w:spacing w:after="0"/>
        <w:rPr>
          <w:strike/>
        </w:rPr>
      </w:pPr>
      <w:r w:rsidRPr="00DF0474">
        <w:rPr>
          <w:strike/>
        </w:rPr>
        <w:t xml:space="preserve">Some of the above </w:t>
      </w:r>
      <w:r w:rsidR="004776B8" w:rsidRPr="00DF0474">
        <w:rPr>
          <w:strike/>
        </w:rPr>
        <w:t>actions</w:t>
      </w:r>
      <w:r w:rsidRPr="00DF0474">
        <w:rPr>
          <w:strike/>
        </w:rPr>
        <w:t xml:space="preserve"> can generate two messages … “seat cancelled” and “seat booked from </w:t>
      </w:r>
      <w:r w:rsidR="007A19A5" w:rsidRPr="00DF0474">
        <w:rPr>
          <w:strike/>
        </w:rPr>
        <w:t>w</w:t>
      </w:r>
      <w:r w:rsidRPr="00DF0474">
        <w:rPr>
          <w:strike/>
        </w:rPr>
        <w:t xml:space="preserve">aiting list” </w:t>
      </w:r>
      <w:r w:rsidR="007A19A5" w:rsidRPr="00DF0474">
        <w:rPr>
          <w:strike/>
        </w:rPr>
        <w:t xml:space="preserve">or “name is required”, “please select a row” and “please select a </w:t>
      </w:r>
      <w:proofErr w:type="gramStart"/>
      <w:r w:rsidR="007A19A5" w:rsidRPr="00DF0474">
        <w:rPr>
          <w:strike/>
        </w:rPr>
        <w:t>seat”</w:t>
      </w:r>
      <w:r w:rsidR="00D04221" w:rsidRPr="00DF0474">
        <w:rPr>
          <w:strike/>
        </w:rPr>
        <w:t xml:space="preserve">  A</w:t>
      </w:r>
      <w:r w:rsidR="007A19A5" w:rsidRPr="00DF0474">
        <w:rPr>
          <w:strike/>
        </w:rPr>
        <w:t>ll</w:t>
      </w:r>
      <w:proofErr w:type="gramEnd"/>
      <w:r w:rsidR="007A19A5" w:rsidRPr="00DF0474">
        <w:rPr>
          <w:strike/>
        </w:rPr>
        <w:t xml:space="preserve"> relevant messages</w:t>
      </w:r>
      <w:r w:rsidRPr="00DF0474">
        <w:rPr>
          <w:strike/>
        </w:rPr>
        <w:t xml:space="preserve"> should show </w:t>
      </w:r>
      <w:r w:rsidR="00D04221" w:rsidRPr="00DF0474">
        <w:rPr>
          <w:strike/>
        </w:rPr>
        <w:t>at the same time</w:t>
      </w:r>
      <w:r w:rsidR="004776B8" w:rsidRPr="00DF0474">
        <w:rPr>
          <w:strike/>
        </w:rPr>
        <w:t xml:space="preserve">, </w:t>
      </w:r>
      <w:r w:rsidRPr="00DF0474">
        <w:rPr>
          <w:strike/>
        </w:rPr>
        <w:t>on separate lines</w:t>
      </w:r>
      <w:r w:rsidR="004776B8" w:rsidRPr="00DF0474">
        <w:rPr>
          <w:strike/>
        </w:rPr>
        <w:t xml:space="preserve"> (labels honour “\n”)</w:t>
      </w:r>
      <w:r w:rsidRPr="00DF0474">
        <w:rPr>
          <w:strike/>
        </w:rPr>
        <w:t>.</w:t>
      </w:r>
    </w:p>
    <w:p w14:paraId="58FFA0B4" w14:textId="54E14D4E" w:rsidR="00803E29" w:rsidRPr="00DF0474" w:rsidRDefault="00803E29" w:rsidP="00803E29">
      <w:pPr>
        <w:pStyle w:val="ListParagraph"/>
        <w:numPr>
          <w:ilvl w:val="0"/>
          <w:numId w:val="2"/>
        </w:numPr>
        <w:spacing w:after="0"/>
        <w:rPr>
          <w:strike/>
        </w:rPr>
      </w:pPr>
      <w:r w:rsidRPr="00DF0474">
        <w:rPr>
          <w:strike/>
        </w:rPr>
        <w:t xml:space="preserve">Add a “Fill All” button. Clicking this button will fill all </w:t>
      </w:r>
      <w:r w:rsidR="00AF4BDE" w:rsidRPr="00DF0474">
        <w:rPr>
          <w:strike/>
        </w:rPr>
        <w:t>3</w:t>
      </w:r>
      <w:r w:rsidRPr="00DF0474">
        <w:rPr>
          <w:strike/>
        </w:rPr>
        <w:t>0 seats</w:t>
      </w:r>
      <w:r w:rsidR="00AF4BDE" w:rsidRPr="00DF0474">
        <w:rPr>
          <w:strike/>
        </w:rPr>
        <w:t xml:space="preserve"> with </w:t>
      </w:r>
      <w:r w:rsidRPr="00DF0474">
        <w:rPr>
          <w:strike/>
        </w:rPr>
        <w:t xml:space="preserve">the same </w:t>
      </w:r>
      <w:r w:rsidR="007A19A5" w:rsidRPr="00DF0474">
        <w:rPr>
          <w:strike/>
        </w:rPr>
        <w:t>customer name</w:t>
      </w:r>
      <w:r w:rsidRPr="00DF0474">
        <w:rPr>
          <w:strike/>
        </w:rPr>
        <w:t>.</w:t>
      </w:r>
    </w:p>
    <w:p w14:paraId="61C50F1A" w14:textId="70E4C01C" w:rsidR="00803E29" w:rsidRPr="00DF0474" w:rsidRDefault="00803E29" w:rsidP="00803E29">
      <w:pPr>
        <w:pStyle w:val="ListParagraph"/>
        <w:numPr>
          <w:ilvl w:val="0"/>
          <w:numId w:val="2"/>
        </w:numPr>
        <w:spacing w:after="0"/>
        <w:rPr>
          <w:strike/>
        </w:rPr>
      </w:pPr>
      <w:proofErr w:type="gramStart"/>
      <w:r w:rsidRPr="00DF0474">
        <w:rPr>
          <w:strike/>
        </w:rPr>
        <w:t>Don’t</w:t>
      </w:r>
      <w:proofErr w:type="gramEnd"/>
      <w:r w:rsidRPr="00DF0474">
        <w:rPr>
          <w:strike/>
        </w:rPr>
        <w:t xml:space="preserve"> restrict the length of the </w:t>
      </w:r>
      <w:r w:rsidR="007A19A5" w:rsidRPr="00DF0474">
        <w:rPr>
          <w:strike/>
        </w:rPr>
        <w:t>customer’s</w:t>
      </w:r>
      <w:r w:rsidRPr="00DF0474">
        <w:rPr>
          <w:strike/>
        </w:rPr>
        <w:t xml:space="preserve"> name. For example, I should be able to book a person with name “</w:t>
      </w:r>
      <w:r w:rsidR="00D04221" w:rsidRPr="00DF0474">
        <w:rPr>
          <w:strike/>
        </w:rPr>
        <w:t>C</w:t>
      </w:r>
      <w:r w:rsidRPr="00DF0474">
        <w:rPr>
          <w:strike/>
        </w:rPr>
        <w:t xml:space="preserve">”.  </w:t>
      </w:r>
    </w:p>
    <w:p w14:paraId="5FE13FFF" w14:textId="77777777" w:rsidR="00803E29" w:rsidRPr="000B1365" w:rsidRDefault="00803E29" w:rsidP="00803E29">
      <w:pPr>
        <w:pStyle w:val="ListParagraph"/>
        <w:numPr>
          <w:ilvl w:val="0"/>
          <w:numId w:val="2"/>
        </w:numPr>
        <w:spacing w:after="0"/>
      </w:pPr>
      <w:r w:rsidRPr="000B1365">
        <w:t>Remember, for all programs:</w:t>
      </w:r>
    </w:p>
    <w:p w14:paraId="5F60F486" w14:textId="77777777" w:rsidR="00803E29" w:rsidRPr="00DF0474" w:rsidRDefault="00803E29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DF0474">
        <w:rPr>
          <w:strike/>
        </w:rPr>
        <w:t xml:space="preserve">Program comments </w:t>
      </w:r>
      <w:r w:rsidRPr="00DF0474">
        <w:rPr>
          <w:strike/>
          <w:highlight w:val="yellow"/>
        </w:rPr>
        <w:t xml:space="preserve">before the class, describing </w:t>
      </w:r>
      <w:r w:rsidRPr="00DF0474">
        <w:rPr>
          <w:strike/>
          <w:highlight w:val="yellow"/>
          <w:u w:val="single"/>
        </w:rPr>
        <w:t>what</w:t>
      </w:r>
      <w:r w:rsidRPr="00DF0474">
        <w:rPr>
          <w:strike/>
          <w:highlight w:val="yellow"/>
        </w:rPr>
        <w:t xml:space="preserve"> it does &amp; who wrote it</w:t>
      </w:r>
      <w:r w:rsidRPr="00DF0474">
        <w:rPr>
          <w:strike/>
        </w:rPr>
        <w:t>.</w:t>
      </w:r>
    </w:p>
    <w:p w14:paraId="25919F2F" w14:textId="77777777" w:rsidR="00803E29" w:rsidRPr="000B1365" w:rsidRDefault="00803E29" w:rsidP="00803E29">
      <w:pPr>
        <w:pStyle w:val="ListParagraph"/>
        <w:numPr>
          <w:ilvl w:val="1"/>
          <w:numId w:val="2"/>
        </w:numPr>
        <w:spacing w:after="0"/>
        <w:rPr>
          <w:highlight w:val="yellow"/>
        </w:rPr>
      </w:pPr>
      <w:r w:rsidRPr="00345BD6">
        <w:rPr>
          <w:strike/>
        </w:rPr>
        <w:t xml:space="preserve">Comments before each method describing </w:t>
      </w:r>
      <w:r w:rsidRPr="00345BD6">
        <w:rPr>
          <w:strike/>
          <w:u w:val="single"/>
        </w:rPr>
        <w:t>what</w:t>
      </w:r>
      <w:r w:rsidRPr="00345BD6">
        <w:rPr>
          <w:strike/>
        </w:rPr>
        <w:t xml:space="preserve"> they do … </w:t>
      </w:r>
      <w:r w:rsidRPr="00345BD6">
        <w:rPr>
          <w:strike/>
          <w:highlight w:val="yellow"/>
        </w:rPr>
        <w:t>simply repeating the method name Is not acceptable</w:t>
      </w:r>
      <w:r w:rsidRPr="000B1365">
        <w:rPr>
          <w:highlight w:val="yellow"/>
        </w:rPr>
        <w:t>.</w:t>
      </w:r>
    </w:p>
    <w:p w14:paraId="5E949421" w14:textId="77777777" w:rsidR="00803E29" w:rsidRPr="00345BD6" w:rsidRDefault="00803E29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345BD6">
        <w:rPr>
          <w:strike/>
        </w:rPr>
        <w:t xml:space="preserve">Form controls and program variable names should be camel notation, full meaningful </w:t>
      </w:r>
      <w:proofErr w:type="gramStart"/>
      <w:r w:rsidRPr="00345BD6">
        <w:rPr>
          <w:strike/>
        </w:rPr>
        <w:t>words</w:t>
      </w:r>
      <w:proofErr w:type="gramEnd"/>
    </w:p>
    <w:p w14:paraId="0503AFD3" w14:textId="77777777" w:rsidR="00803E29" w:rsidRPr="00345BD6" w:rsidRDefault="00803E29" w:rsidP="00803E29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345BD6">
        <w:rPr>
          <w:strike/>
        </w:rPr>
        <w:t xml:space="preserve">Form controls can have a prefix denoting their control type: txt, </w:t>
      </w:r>
      <w:proofErr w:type="spellStart"/>
      <w:r w:rsidRPr="00345BD6">
        <w:rPr>
          <w:strike/>
        </w:rPr>
        <w:t>btn</w:t>
      </w:r>
      <w:proofErr w:type="spellEnd"/>
      <w:r w:rsidRPr="00345BD6">
        <w:rPr>
          <w:strike/>
        </w:rPr>
        <w:t xml:space="preserve">, </w:t>
      </w:r>
      <w:proofErr w:type="spellStart"/>
      <w:r w:rsidRPr="00345BD6">
        <w:rPr>
          <w:strike/>
        </w:rPr>
        <w:t>lbl</w:t>
      </w:r>
      <w:proofErr w:type="spellEnd"/>
      <w:r w:rsidRPr="00345BD6">
        <w:rPr>
          <w:strike/>
        </w:rPr>
        <w:t xml:space="preserve">, </w:t>
      </w:r>
      <w:proofErr w:type="spellStart"/>
      <w:r w:rsidRPr="00345BD6">
        <w:rPr>
          <w:strike/>
        </w:rPr>
        <w:t>lst</w:t>
      </w:r>
      <w:proofErr w:type="spellEnd"/>
      <w:r w:rsidRPr="00345BD6">
        <w:rPr>
          <w:strike/>
        </w:rPr>
        <w:t xml:space="preserve">, etc.  </w:t>
      </w:r>
    </w:p>
    <w:p w14:paraId="797CF276" w14:textId="2175269D" w:rsidR="00803E29" w:rsidRPr="000B1365" w:rsidRDefault="00803E29" w:rsidP="00803E29">
      <w:pPr>
        <w:pStyle w:val="ListParagraph"/>
        <w:numPr>
          <w:ilvl w:val="1"/>
          <w:numId w:val="2"/>
        </w:numPr>
        <w:spacing w:after="0"/>
      </w:pPr>
      <w:r w:rsidRPr="00345BD6">
        <w:rPr>
          <w:strike/>
        </w:rPr>
        <w:t xml:space="preserve">Variables </w:t>
      </w:r>
      <w:r w:rsidRPr="00345BD6">
        <w:rPr>
          <w:strike/>
          <w:u w:val="single"/>
        </w:rPr>
        <w:t>can not</w:t>
      </w:r>
      <w:r w:rsidRPr="00345BD6">
        <w:rPr>
          <w:strike/>
        </w:rPr>
        <w:t xml:space="preserve"> have datatype prefixes or suffixes (ie: no Hungarian notation</w:t>
      </w:r>
      <w:r w:rsidR="00AF4BDE" w:rsidRPr="00345BD6">
        <w:rPr>
          <w:strike/>
        </w:rPr>
        <w:t xml:space="preserve">: </w:t>
      </w:r>
      <w:proofErr w:type="spellStart"/>
      <w:r w:rsidR="00AF4BDE" w:rsidRPr="00345BD6">
        <w:rPr>
          <w:strike/>
        </w:rPr>
        <w:t>strName</w:t>
      </w:r>
      <w:proofErr w:type="spellEnd"/>
      <w:r w:rsidR="00AF4BDE" w:rsidRPr="000B1365">
        <w:t>)</w:t>
      </w:r>
    </w:p>
    <w:p w14:paraId="33A27153" w14:textId="45A4C452" w:rsidR="008E5FCE" w:rsidRPr="00345BD6" w:rsidRDefault="00803E29" w:rsidP="00D04221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345BD6">
        <w:rPr>
          <w:strike/>
        </w:rPr>
        <w:t xml:space="preserve">Methods you write should be Pascal notation. Generated event handlers are named after their </w:t>
      </w:r>
      <w:r w:rsidR="008E5FCE" w:rsidRPr="00345BD6">
        <w:rPr>
          <w:strike/>
        </w:rPr>
        <w:t>control,</w:t>
      </w:r>
      <w:r w:rsidRPr="00345BD6">
        <w:rPr>
          <w:strike/>
        </w:rPr>
        <w:t xml:space="preserve"> so </w:t>
      </w:r>
      <w:r w:rsidR="008E5FCE" w:rsidRPr="00345BD6">
        <w:rPr>
          <w:strike/>
        </w:rPr>
        <w:t>they c</w:t>
      </w:r>
      <w:r w:rsidRPr="00345BD6">
        <w:rPr>
          <w:strike/>
        </w:rPr>
        <w:t>an be camel notation.</w:t>
      </w:r>
    </w:p>
    <w:p w14:paraId="02C8D5FB" w14:textId="77777777" w:rsidR="007A3002" w:rsidRPr="000B1365" w:rsidRDefault="007A3002" w:rsidP="007A3002">
      <w:pPr>
        <w:pStyle w:val="Heading2"/>
      </w:pPr>
      <w:r w:rsidRPr="000B1365">
        <w:t>Hand In</w:t>
      </w:r>
    </w:p>
    <w:p w14:paraId="6DC5B3E8" w14:textId="77777777" w:rsidR="007A3002" w:rsidRPr="000B1365" w:rsidRDefault="007A3002" w:rsidP="007A3002">
      <w:pPr>
        <w:pStyle w:val="ListParagraph"/>
        <w:numPr>
          <w:ilvl w:val="0"/>
          <w:numId w:val="3"/>
        </w:numPr>
      </w:pPr>
      <w:r w:rsidRPr="000B1365">
        <w:t>Zip and upload your solution folder to the assignment drop-box on eConestoga.ca.</w:t>
      </w:r>
    </w:p>
    <w:sectPr w:rsidR="007A3002" w:rsidRPr="000B1365" w:rsidSect="00D04221">
      <w:headerReference w:type="default" r:id="rId8"/>
      <w:footerReference w:type="default" r:id="rId9"/>
      <w:pgSz w:w="12240" w:h="15840"/>
      <w:pgMar w:top="1134" w:right="737" w:bottom="1134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64D7F2" w14:textId="77777777" w:rsidR="003C39C7" w:rsidRDefault="003C39C7" w:rsidP="00803E29">
      <w:pPr>
        <w:spacing w:after="0" w:line="240" w:lineRule="auto"/>
      </w:pPr>
      <w:r>
        <w:separator/>
      </w:r>
    </w:p>
  </w:endnote>
  <w:endnote w:type="continuationSeparator" w:id="0">
    <w:p w14:paraId="085EFD09" w14:textId="77777777" w:rsidR="003C39C7" w:rsidRDefault="003C39C7" w:rsidP="00803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ABC69" w14:textId="77777777" w:rsidR="00803E29" w:rsidRPr="00803E29" w:rsidRDefault="00803E29" w:rsidP="00803E29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16"/>
        <w:szCs w:val="24"/>
      </w:rPr>
    </w:pPr>
    <w:r w:rsidRPr="00803E29">
      <w:rPr>
        <w:color w:val="8496B0" w:themeColor="text2" w:themeTint="99"/>
        <w:spacing w:val="60"/>
        <w:sz w:val="16"/>
        <w:szCs w:val="24"/>
      </w:rPr>
      <w:t>Page</w:t>
    </w:r>
    <w:r w:rsidRPr="00803E29">
      <w:rPr>
        <w:color w:val="8496B0" w:themeColor="text2" w:themeTint="99"/>
        <w:sz w:val="16"/>
        <w:szCs w:val="24"/>
      </w:rPr>
      <w:t xml:space="preserve"> </w:t>
    </w:r>
    <w:r w:rsidRPr="00803E29">
      <w:rPr>
        <w:color w:val="323E4F" w:themeColor="text2" w:themeShade="BF"/>
        <w:sz w:val="16"/>
        <w:szCs w:val="24"/>
      </w:rPr>
      <w:fldChar w:fldCharType="begin"/>
    </w:r>
    <w:r w:rsidRPr="00803E29">
      <w:rPr>
        <w:color w:val="323E4F" w:themeColor="text2" w:themeShade="BF"/>
        <w:sz w:val="16"/>
        <w:szCs w:val="24"/>
      </w:rPr>
      <w:instrText xml:space="preserve"> PAGE   \* MERGEFORMAT </w:instrText>
    </w:r>
    <w:r w:rsidRPr="00803E29">
      <w:rPr>
        <w:color w:val="323E4F" w:themeColor="text2" w:themeShade="BF"/>
        <w:sz w:val="16"/>
        <w:szCs w:val="24"/>
      </w:rPr>
      <w:fldChar w:fldCharType="separate"/>
    </w:r>
    <w:r w:rsidR="007A3002">
      <w:rPr>
        <w:noProof/>
        <w:color w:val="323E4F" w:themeColor="text2" w:themeShade="BF"/>
        <w:sz w:val="16"/>
        <w:szCs w:val="24"/>
      </w:rPr>
      <w:t>2</w:t>
    </w:r>
    <w:r w:rsidRPr="00803E29">
      <w:rPr>
        <w:color w:val="323E4F" w:themeColor="text2" w:themeShade="BF"/>
        <w:sz w:val="16"/>
        <w:szCs w:val="24"/>
      </w:rPr>
      <w:fldChar w:fldCharType="end"/>
    </w:r>
    <w:r w:rsidRPr="00803E29">
      <w:rPr>
        <w:color w:val="323E4F" w:themeColor="text2" w:themeShade="BF"/>
        <w:sz w:val="16"/>
        <w:szCs w:val="24"/>
      </w:rPr>
      <w:t xml:space="preserve"> | </w:t>
    </w:r>
    <w:r w:rsidRPr="00803E29">
      <w:rPr>
        <w:color w:val="323E4F" w:themeColor="text2" w:themeShade="BF"/>
        <w:sz w:val="16"/>
        <w:szCs w:val="24"/>
      </w:rPr>
      <w:fldChar w:fldCharType="begin"/>
    </w:r>
    <w:r w:rsidRPr="00803E29">
      <w:rPr>
        <w:color w:val="323E4F" w:themeColor="text2" w:themeShade="BF"/>
        <w:sz w:val="16"/>
        <w:szCs w:val="24"/>
      </w:rPr>
      <w:instrText xml:space="preserve"> NUMPAGES  \* Arabic  \* MERGEFORMAT </w:instrText>
    </w:r>
    <w:r w:rsidRPr="00803E29">
      <w:rPr>
        <w:color w:val="323E4F" w:themeColor="text2" w:themeShade="BF"/>
        <w:sz w:val="16"/>
        <w:szCs w:val="24"/>
      </w:rPr>
      <w:fldChar w:fldCharType="separate"/>
    </w:r>
    <w:r w:rsidR="007A3002">
      <w:rPr>
        <w:noProof/>
        <w:color w:val="323E4F" w:themeColor="text2" w:themeShade="BF"/>
        <w:sz w:val="16"/>
        <w:szCs w:val="24"/>
      </w:rPr>
      <w:t>2</w:t>
    </w:r>
    <w:r w:rsidRPr="00803E29">
      <w:rPr>
        <w:color w:val="323E4F" w:themeColor="text2" w:themeShade="BF"/>
        <w:sz w:val="16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922206" w14:textId="77777777" w:rsidR="003C39C7" w:rsidRDefault="003C39C7" w:rsidP="00803E29">
      <w:pPr>
        <w:spacing w:after="0" w:line="240" w:lineRule="auto"/>
      </w:pPr>
      <w:r>
        <w:separator/>
      </w:r>
    </w:p>
  </w:footnote>
  <w:footnote w:type="continuationSeparator" w:id="0">
    <w:p w14:paraId="2465B7DA" w14:textId="77777777" w:rsidR="003C39C7" w:rsidRDefault="003C39C7" w:rsidP="00803E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B5ADB" w14:textId="77777777" w:rsidR="00803E29" w:rsidRPr="00803E29" w:rsidRDefault="00803E29">
    <w:pPr>
      <w:pStyle w:val="Header"/>
      <w:rPr>
        <w:sz w:val="16"/>
      </w:rPr>
    </w:pPr>
    <w:r>
      <w:rPr>
        <w:sz w:val="16"/>
      </w:rPr>
      <w:t>PROG1815 – Programming Concepts II</w:t>
    </w:r>
    <w:r w:rsidRPr="00803E29">
      <w:rPr>
        <w:sz w:val="16"/>
      </w:rPr>
      <w:ptab w:relativeTo="margin" w:alignment="center" w:leader="none"/>
    </w:r>
    <w:r>
      <w:rPr>
        <w:sz w:val="16"/>
      </w:rPr>
      <w:t>Assignment 1 – Airline Reservation</w:t>
    </w:r>
    <w:r w:rsidRPr="00803E29">
      <w:rPr>
        <w:sz w:val="16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264AF2"/>
    <w:multiLevelType w:val="hybridMultilevel"/>
    <w:tmpl w:val="048CB10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0E6BBD"/>
    <w:multiLevelType w:val="hybridMultilevel"/>
    <w:tmpl w:val="226CE3C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F546AC"/>
    <w:multiLevelType w:val="hybridMultilevel"/>
    <w:tmpl w:val="D1C0540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TK1NDYyMzQ0NDdT0lEKTi0uzszPAykwqQUAlWwnyiwAAAA="/>
  </w:docVars>
  <w:rsids>
    <w:rsidRoot w:val="007A6760"/>
    <w:rsid w:val="000B1365"/>
    <w:rsid w:val="001227AB"/>
    <w:rsid w:val="001F1545"/>
    <w:rsid w:val="002D7B7B"/>
    <w:rsid w:val="00345BD6"/>
    <w:rsid w:val="00353CBA"/>
    <w:rsid w:val="003963CE"/>
    <w:rsid w:val="003C39C7"/>
    <w:rsid w:val="00403820"/>
    <w:rsid w:val="00445F3E"/>
    <w:rsid w:val="004776B8"/>
    <w:rsid w:val="0056260B"/>
    <w:rsid w:val="00577615"/>
    <w:rsid w:val="005801DB"/>
    <w:rsid w:val="005B10DC"/>
    <w:rsid w:val="005B4D11"/>
    <w:rsid w:val="00775F1E"/>
    <w:rsid w:val="007A19A5"/>
    <w:rsid w:val="007A3002"/>
    <w:rsid w:val="007A6760"/>
    <w:rsid w:val="00803E29"/>
    <w:rsid w:val="008167DB"/>
    <w:rsid w:val="008E5FCE"/>
    <w:rsid w:val="00900999"/>
    <w:rsid w:val="0090362F"/>
    <w:rsid w:val="00905451"/>
    <w:rsid w:val="00972C5A"/>
    <w:rsid w:val="0098017F"/>
    <w:rsid w:val="00AB2DE7"/>
    <w:rsid w:val="00AE4DF1"/>
    <w:rsid w:val="00AF4BDE"/>
    <w:rsid w:val="00B72D1D"/>
    <w:rsid w:val="00BB7732"/>
    <w:rsid w:val="00BE57C4"/>
    <w:rsid w:val="00CB22F0"/>
    <w:rsid w:val="00CC7B25"/>
    <w:rsid w:val="00CE153A"/>
    <w:rsid w:val="00D04221"/>
    <w:rsid w:val="00D05B5D"/>
    <w:rsid w:val="00D22D77"/>
    <w:rsid w:val="00D45E36"/>
    <w:rsid w:val="00DC4709"/>
    <w:rsid w:val="00DF0474"/>
    <w:rsid w:val="00E35645"/>
    <w:rsid w:val="00E5162F"/>
    <w:rsid w:val="00E81BB7"/>
    <w:rsid w:val="00EC16EE"/>
    <w:rsid w:val="00EE3E27"/>
    <w:rsid w:val="00FB0E09"/>
    <w:rsid w:val="00FE27E2"/>
    <w:rsid w:val="00FF2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E0151"/>
  <w15:chartTrackingRefBased/>
  <w15:docId w15:val="{6E846B55-893E-4C2F-9DFF-05C26DD25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3E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3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E29"/>
  </w:style>
  <w:style w:type="paragraph" w:styleId="Footer">
    <w:name w:val="footer"/>
    <w:basedOn w:val="Normal"/>
    <w:link w:val="FooterChar"/>
    <w:uiPriority w:val="99"/>
    <w:unhideWhenUsed/>
    <w:rsid w:val="00803E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E29"/>
  </w:style>
  <w:style w:type="character" w:customStyle="1" w:styleId="Heading2Char">
    <w:name w:val="Heading 2 Char"/>
    <w:basedOn w:val="DefaultParagraphFont"/>
    <w:link w:val="Heading2"/>
    <w:uiPriority w:val="9"/>
    <w:rsid w:val="00803E2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03E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7</TotalTime>
  <Pages>1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</dc:creator>
  <cp:keywords/>
  <dc:description/>
  <cp:lastModifiedBy>baek kwangjin</cp:lastModifiedBy>
  <cp:revision>21</cp:revision>
  <dcterms:created xsi:type="dcterms:W3CDTF">2021-01-03T20:06:00Z</dcterms:created>
  <dcterms:modified xsi:type="dcterms:W3CDTF">2021-02-04T14:50:00Z</dcterms:modified>
</cp:coreProperties>
</file>